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A9B9B" w14:textId="77777777" w:rsidR="00992C6F" w:rsidRDefault="00992C6F" w:rsidP="009342A5">
      <w:pPr>
        <w:pStyle w:val="aa"/>
        <w:spacing w:before="120" w:line="360" w:lineRule="auto"/>
        <w:rPr>
          <w:rFonts w:hint="cs"/>
          <w:rtl/>
        </w:rPr>
      </w:pPr>
      <w:fldSimple w:instr=" TITLE  \* MERGEFORMAT ">
        <w:r>
          <w:rPr>
            <w:rtl/>
          </w:rPr>
          <w:t>וידום אהרון - במדרש ובפיוט</w:t>
        </w:r>
      </w:fldSimple>
    </w:p>
    <w:p w14:paraId="72E092D6" w14:textId="77777777" w:rsidR="009342A5" w:rsidRPr="009342A5" w:rsidRDefault="009342A5" w:rsidP="009342A5">
      <w:pPr>
        <w:pStyle w:val="ac"/>
        <w:spacing w:before="240"/>
        <w:rPr>
          <w:rFonts w:cs="Narkisim" w:hint="cs"/>
          <w:szCs w:val="22"/>
          <w:rtl/>
        </w:rPr>
      </w:pPr>
      <w:r w:rsidRPr="009342A5">
        <w:rPr>
          <w:rFonts w:cs="Narkisim" w:hint="cs"/>
          <w:b/>
          <w:bCs/>
          <w:szCs w:val="22"/>
          <w:rtl/>
        </w:rPr>
        <w:t>מים ראשונים:</w:t>
      </w:r>
      <w:r w:rsidRPr="009342A5">
        <w:rPr>
          <w:rFonts w:cs="Narkisim" w:hint="cs"/>
          <w:szCs w:val="22"/>
          <w:rtl/>
        </w:rPr>
        <w:t xml:space="preserve"> הדברים שלהלן מבוססים על מדרשים ופרשנים שהבאנו בדברינו </w:t>
      </w:r>
      <w:hyperlink r:id="rId7" w:history="1">
        <w:r w:rsidRPr="009342A5">
          <w:rPr>
            <w:rStyle w:val="Hyperlink"/>
            <w:rFonts w:cs="Narkisim" w:hint="cs"/>
            <w:szCs w:val="22"/>
            <w:rtl/>
          </w:rPr>
          <w:t>וידום אהרו</w:t>
        </w:r>
        <w:r w:rsidRPr="009342A5">
          <w:rPr>
            <w:rStyle w:val="Hyperlink"/>
            <w:rFonts w:cs="Narkisim" w:hint="cs"/>
            <w:szCs w:val="22"/>
            <w:rtl/>
          </w:rPr>
          <w:t>ן</w:t>
        </w:r>
        <w:r w:rsidRPr="009342A5">
          <w:rPr>
            <w:rStyle w:val="Hyperlink"/>
            <w:rFonts w:cs="Narkisim" w:hint="cs"/>
            <w:szCs w:val="22"/>
            <w:rtl/>
          </w:rPr>
          <w:t xml:space="preserve"> - במדרש</w:t>
        </w:r>
      </w:hyperlink>
      <w:r w:rsidRPr="009342A5">
        <w:rPr>
          <w:rFonts w:cs="Narkisim" w:hint="cs"/>
          <w:szCs w:val="22"/>
          <w:rtl/>
        </w:rPr>
        <w:t xml:space="preserve"> ל</w:t>
      </w:r>
      <w:r w:rsidRPr="009342A5">
        <w:rPr>
          <w:rFonts w:cs="Narkisim"/>
          <w:szCs w:val="22"/>
          <w:rtl/>
        </w:rPr>
        <w:t>פרשת שמיני</w:t>
      </w:r>
      <w:r w:rsidRPr="009342A5">
        <w:rPr>
          <w:rFonts w:cs="Narkisim" w:hint="cs"/>
          <w:szCs w:val="22"/>
          <w:rtl/>
        </w:rPr>
        <w:t xml:space="preserve"> בשנת תשס"א. שם הבאנו את המדרשים והערות השוליים במלואם. כאן הבאנו רק מקצת המקורות על מנת לפנות מקום לפיוט. ואף שינינו מעט מהסדר. הרוצה לראות את המקורות המדרשיים כולם יעיין שם.</w:t>
      </w:r>
    </w:p>
    <w:p w14:paraId="2C6E1833" w14:textId="77777777" w:rsidR="00992C6F" w:rsidRDefault="00C4641B" w:rsidP="00C4641B">
      <w:pPr>
        <w:pStyle w:val="ab"/>
        <w:spacing w:before="120"/>
        <w:jc w:val="both"/>
        <w:rPr>
          <w:rFonts w:cs="David"/>
          <w:rtl/>
        </w:rPr>
      </w:pPr>
      <w:r w:rsidRPr="00C4641B">
        <w:rPr>
          <w:rFonts w:cs="David"/>
          <w:rtl/>
        </w:rPr>
        <w:t xml:space="preserve">וַתֵּצֵא אֵשׁ מִלִּפְנֵי </w:t>
      </w:r>
      <w:r>
        <w:rPr>
          <w:rFonts w:cs="David"/>
          <w:rtl/>
        </w:rPr>
        <w:t>ה'</w:t>
      </w:r>
      <w:r w:rsidRPr="00C4641B">
        <w:rPr>
          <w:rFonts w:cs="David"/>
          <w:rtl/>
        </w:rPr>
        <w:t xml:space="preserve"> וַתֹּאכַל אוֹתָם וַיָּמֻתוּ לִפְנֵי </w:t>
      </w:r>
      <w:r>
        <w:rPr>
          <w:rFonts w:cs="David"/>
          <w:rtl/>
        </w:rPr>
        <w:t>ה'</w:t>
      </w:r>
      <w:r w:rsidRPr="00C4641B">
        <w:rPr>
          <w:rFonts w:cs="David"/>
          <w:rtl/>
        </w:rPr>
        <w:t>:</w:t>
      </w:r>
      <w:r>
        <w:rPr>
          <w:rFonts w:cs="David" w:hint="cs"/>
          <w:rtl/>
        </w:rPr>
        <w:t xml:space="preserve"> </w:t>
      </w:r>
      <w:r w:rsidRPr="00C4641B">
        <w:rPr>
          <w:rFonts w:cs="David"/>
          <w:rtl/>
        </w:rPr>
        <w:t xml:space="preserve">וַיֹּאמֶר מֹשֶׁה אֶל אַהֲרֹן הוּא אֲשֶׁר דִּבֶּר </w:t>
      </w:r>
      <w:r>
        <w:rPr>
          <w:rFonts w:cs="David"/>
          <w:rtl/>
        </w:rPr>
        <w:t>ה'</w:t>
      </w:r>
      <w:r w:rsidRPr="00C4641B">
        <w:rPr>
          <w:rFonts w:cs="David"/>
          <w:rtl/>
        </w:rPr>
        <w:t xml:space="preserve"> לֵאמֹר בִּקְרֹבַי אֶקָּדֵשׁ וְעַל פְּנֵי כָל הָעָם אֶכָּבֵד וַיִּדֹּם אַהֲרֹן:</w:t>
      </w:r>
      <w:r w:rsidR="00992C6F">
        <w:rPr>
          <w:rFonts w:cs="David"/>
          <w:rtl/>
        </w:rPr>
        <w:t xml:space="preserve"> </w:t>
      </w:r>
      <w:r w:rsidR="00992C6F">
        <w:rPr>
          <w:rFonts w:cs="Narkisim"/>
          <w:b w:val="0"/>
          <w:bCs w:val="0"/>
          <w:szCs w:val="22"/>
          <w:rtl/>
        </w:rPr>
        <w:t>(ויקרא י ב-ג)</w:t>
      </w:r>
      <w:r w:rsidR="00992C6F">
        <w:rPr>
          <w:rStyle w:val="a5"/>
          <w:rFonts w:cs="Narkisim"/>
          <w:b w:val="0"/>
          <w:bCs w:val="0"/>
          <w:szCs w:val="22"/>
          <w:rtl/>
        </w:rPr>
        <w:t xml:space="preserve"> </w:t>
      </w:r>
      <w:r w:rsidR="00992C6F">
        <w:rPr>
          <w:rStyle w:val="a5"/>
          <w:rFonts w:cs="Narkisim"/>
          <w:b w:val="0"/>
          <w:bCs w:val="0"/>
          <w:szCs w:val="22"/>
          <w:rtl/>
        </w:rPr>
        <w:footnoteReference w:id="1"/>
      </w:r>
    </w:p>
    <w:p w14:paraId="16A32B21" w14:textId="77777777" w:rsidR="00992C6F" w:rsidRDefault="00992C6F">
      <w:pPr>
        <w:pStyle w:val="ab"/>
        <w:rPr>
          <w:rFonts w:hint="cs"/>
          <w:rtl/>
        </w:rPr>
      </w:pPr>
      <w:r>
        <w:rPr>
          <w:rtl/>
        </w:rPr>
        <w:t xml:space="preserve">ויקרא רבה יב ב </w:t>
      </w:r>
      <w:r w:rsidR="0093455A">
        <w:rPr>
          <w:rtl/>
        </w:rPr>
        <w:t>–</w:t>
      </w:r>
      <w:r w:rsidR="0093455A">
        <w:rPr>
          <w:rFonts w:hint="cs"/>
          <w:rtl/>
        </w:rPr>
        <w:t xml:space="preserve"> שני בניך החביבים</w:t>
      </w:r>
    </w:p>
    <w:p w14:paraId="0CBA5939" w14:textId="77777777" w:rsidR="00992C6F" w:rsidRDefault="00992C6F" w:rsidP="00C4641B">
      <w:pPr>
        <w:pStyle w:val="ac"/>
        <w:rPr>
          <w:rFonts w:hint="cs"/>
          <w:rtl/>
        </w:rPr>
      </w:pPr>
      <w:r>
        <w:rPr>
          <w:rtl/>
        </w:rPr>
        <w:t>"ונקדש בכבודי</w:t>
      </w:r>
      <w:r>
        <w:rPr>
          <w:rFonts w:hint="cs"/>
          <w:rtl/>
        </w:rPr>
        <w:t>"</w:t>
      </w:r>
      <w:r>
        <w:rPr>
          <w:rtl/>
        </w:rPr>
        <w:t xml:space="preserve"> - זה הדיבר נאמר למשה מסיני ולא נודע בו עד שבא המעשה לידו. וכשבא מעשה לידו אמר לאהרן: אהרן אחי, מסיני נאמר לי: עתיד אני להיוועד להן לישראל ולהתקדש בהן בבית זה ובאדם גדול אני מקדשו. וסבור הייתי או בי או בך בית זה מתקדש</w:t>
      </w:r>
      <w:r w:rsidR="00C4641B">
        <w:rPr>
          <w:rFonts w:hint="cs"/>
          <w:rtl/>
        </w:rPr>
        <w:t>.</w:t>
      </w:r>
      <w:r>
        <w:rPr>
          <w:rtl/>
        </w:rPr>
        <w:t xml:space="preserve"> עכשיו</w:t>
      </w:r>
      <w:r w:rsidR="00C4641B">
        <w:rPr>
          <w:rFonts w:hint="cs"/>
          <w:rtl/>
        </w:rPr>
        <w:t>,</w:t>
      </w:r>
      <w:r>
        <w:rPr>
          <w:rtl/>
        </w:rPr>
        <w:t xml:space="preserve"> נמצאו שני בניך חביבין ממנו. כיון ששמע אהרן כך וידע שבניו ידועי שמים הם, שתק וקיבל שכר טוב על שתיקתו. זהו שכתוב: </w:t>
      </w:r>
      <w:r w:rsidR="00C4641B">
        <w:rPr>
          <w:rFonts w:hint="cs"/>
          <w:rtl/>
        </w:rPr>
        <w:t>"</w:t>
      </w:r>
      <w:r>
        <w:rPr>
          <w:rtl/>
        </w:rPr>
        <w:t>וידום אהרן</w:t>
      </w:r>
      <w:r w:rsidR="00C4641B">
        <w:rPr>
          <w:rFonts w:hint="cs"/>
          <w:rtl/>
        </w:rPr>
        <w:t>"</w:t>
      </w:r>
      <w:r>
        <w:rPr>
          <w:rtl/>
        </w:rPr>
        <w:t>.</w:t>
      </w:r>
    </w:p>
    <w:p w14:paraId="63FD9714" w14:textId="77777777" w:rsidR="00992C6F" w:rsidRDefault="00992C6F">
      <w:pPr>
        <w:pStyle w:val="ac"/>
        <w:spacing w:line="300" w:lineRule="atLeast"/>
        <w:rPr>
          <w:rFonts w:hint="cs"/>
          <w:rtl/>
        </w:rPr>
      </w:pPr>
    </w:p>
    <w:p w14:paraId="1299BD06" w14:textId="77777777" w:rsidR="00271872" w:rsidRDefault="00271872" w:rsidP="00271872">
      <w:pPr>
        <w:pStyle w:val="ac"/>
        <w:numPr>
          <w:ilvl w:val="0"/>
          <w:numId w:val="12"/>
        </w:numPr>
        <w:ind w:left="714" w:right="0" w:hanging="357"/>
        <w:rPr>
          <w:lang w:eastAsia="en-US"/>
        </w:rPr>
      </w:pPr>
      <w:r>
        <w:rPr>
          <w:rtl/>
        </w:rPr>
        <w:t xml:space="preserve">אַהֲרֹן אָחִי, </w:t>
      </w:r>
    </w:p>
    <w:p w14:paraId="2EF55218" w14:textId="77777777" w:rsidR="00271872" w:rsidRDefault="00271872" w:rsidP="00271872">
      <w:pPr>
        <w:pStyle w:val="ac"/>
        <w:ind w:left="360" w:firstLine="360"/>
      </w:pPr>
      <w:r>
        <w:rPr>
          <w:rtl/>
        </w:rPr>
        <w:t>כְּשֶׁעָלִיתִי לַמָּרוֹם לְקַבֵּל תּוֹרָה</w:t>
      </w:r>
    </w:p>
    <w:p w14:paraId="145B1E11" w14:textId="77777777" w:rsidR="00271872" w:rsidRDefault="00271872" w:rsidP="00271872">
      <w:pPr>
        <w:pStyle w:val="ac"/>
        <w:ind w:left="360" w:firstLine="360"/>
        <w:rPr>
          <w:rtl/>
        </w:rPr>
      </w:pPr>
      <w:r>
        <w:rPr>
          <w:rtl/>
        </w:rPr>
        <w:t>הֶרְאוּנִי דָּבָר גָּדוֹל וְנוֹרָא</w:t>
      </w:r>
    </w:p>
    <w:p w14:paraId="069D2043" w14:textId="77777777" w:rsidR="00271872" w:rsidRDefault="00271872" w:rsidP="00271872">
      <w:pPr>
        <w:pStyle w:val="ac"/>
        <w:ind w:left="360" w:firstLine="360"/>
        <w:rPr>
          <w:rtl/>
        </w:rPr>
      </w:pPr>
      <w:r>
        <w:rPr>
          <w:rtl/>
        </w:rPr>
        <w:t>שֶׁזֶּה הַמִּשְׁכָּן שַׁי לַמּוֹרָא</w:t>
      </w:r>
    </w:p>
    <w:p w14:paraId="54EB52A6" w14:textId="77777777" w:rsidR="00271872" w:rsidRDefault="00271872" w:rsidP="00271872">
      <w:pPr>
        <w:pStyle w:val="ac"/>
        <w:ind w:left="360" w:firstLine="360"/>
        <w:rPr>
          <w:rtl/>
        </w:rPr>
      </w:pPr>
      <w:r>
        <w:rPr>
          <w:rtl/>
        </w:rPr>
        <w:t>יִתְמַשְׁכֵּן בְּאֵשׁ וּבְאוֹרָה</w:t>
      </w:r>
    </w:p>
    <w:p w14:paraId="62CE9FDE" w14:textId="77777777" w:rsidR="00271872" w:rsidRDefault="00271872" w:rsidP="00271872">
      <w:pPr>
        <w:pStyle w:val="ac"/>
        <w:ind w:left="360" w:firstLine="360"/>
        <w:rPr>
          <w:rtl/>
        </w:rPr>
      </w:pPr>
      <w:r>
        <w:rPr>
          <w:rtl/>
        </w:rPr>
        <w:t>וְאֶכְתֹּב "וְנִקְדַּשׁ בִּכְבוֹדִי" בְּמִקְרָא</w:t>
      </w:r>
    </w:p>
    <w:p w14:paraId="2BD7E144" w14:textId="77777777" w:rsidR="00271872" w:rsidRDefault="00271872" w:rsidP="00271872">
      <w:pPr>
        <w:pStyle w:val="ac"/>
        <w:ind w:left="360" w:firstLine="360"/>
        <w:rPr>
          <w:rtl/>
        </w:rPr>
      </w:pPr>
      <w:r>
        <w:rPr>
          <w:rtl/>
        </w:rPr>
        <w:t>אַךְ יָדַעְתִּי שֶׁבַּיּוֹם שֶׁעִטְּרָה לוֹ עֲטָרָה</w:t>
      </w:r>
    </w:p>
    <w:p w14:paraId="13E9AA79" w14:textId="77777777" w:rsidR="00271872" w:rsidRDefault="00271872" w:rsidP="00271872">
      <w:pPr>
        <w:pStyle w:val="ac"/>
        <w:ind w:left="360" w:firstLine="360"/>
        <w:rPr>
          <w:rtl/>
        </w:rPr>
      </w:pPr>
      <w:r>
        <w:rPr>
          <w:rtl/>
        </w:rPr>
        <w:t>"וְנִקְדַּשׁ בִּמְכֻבָּדַי" נִקְרָא וְנִקְרַע</w:t>
      </w:r>
    </w:p>
    <w:p w14:paraId="063DA35A" w14:textId="77777777" w:rsidR="00271872" w:rsidRDefault="00271872" w:rsidP="00271872">
      <w:pPr>
        <w:pStyle w:val="ac"/>
        <w:ind w:left="360" w:firstLine="360"/>
        <w:rPr>
          <w:rtl/>
        </w:rPr>
      </w:pPr>
      <w:r>
        <w:rPr>
          <w:rtl/>
        </w:rPr>
        <w:t>בָּנֶיךָ אָחִי</w:t>
      </w:r>
    </w:p>
    <w:p w14:paraId="05B05A70" w14:textId="77777777" w:rsidR="00271872" w:rsidRDefault="00271872" w:rsidP="00271872">
      <w:pPr>
        <w:pStyle w:val="ac"/>
        <w:ind w:left="360" w:firstLine="360"/>
        <w:rPr>
          <w:rtl/>
        </w:rPr>
      </w:pPr>
      <w:r>
        <w:rPr>
          <w:rtl/>
        </w:rPr>
        <w:t>הֵם מְכֻבְּדֵי אֵל קָדוֹשׁ וְנוֹרָא</w:t>
      </w:r>
    </w:p>
    <w:p w14:paraId="598A2AA4" w14:textId="77777777" w:rsidR="00271872" w:rsidRDefault="00271872" w:rsidP="00271872">
      <w:pPr>
        <w:pStyle w:val="ac"/>
        <w:ind w:left="360" w:firstLine="360"/>
        <w:rPr>
          <w:rtl/>
        </w:rPr>
      </w:pPr>
      <w:r>
        <w:rPr>
          <w:rtl/>
        </w:rPr>
        <w:t>שֶׁעָלוּ לַמָּרוֹם בְּתַבְעֵרָה וּבִסְעָרָה</w:t>
      </w:r>
    </w:p>
    <w:p w14:paraId="2492B903" w14:textId="77777777" w:rsidR="00271872" w:rsidRDefault="00271872" w:rsidP="00271872">
      <w:pPr>
        <w:pStyle w:val="ac"/>
        <w:numPr>
          <w:ilvl w:val="0"/>
          <w:numId w:val="12"/>
        </w:numPr>
        <w:spacing w:before="120"/>
        <w:ind w:left="714" w:right="0" w:hanging="357"/>
        <w:rPr>
          <w:rtl/>
        </w:rPr>
      </w:pPr>
      <w:r>
        <w:rPr>
          <w:rtl/>
        </w:rPr>
        <w:t xml:space="preserve">"וַיִּדֹּם אַהֲרֹן" </w:t>
      </w:r>
    </w:p>
    <w:p w14:paraId="2BD05CFE" w14:textId="77777777" w:rsidR="00271872" w:rsidRDefault="00271872" w:rsidP="00271872">
      <w:pPr>
        <w:pStyle w:val="ac"/>
        <w:ind w:firstLine="714"/>
        <w:rPr>
          <w:rtl/>
        </w:rPr>
      </w:pPr>
      <w:r>
        <w:rPr>
          <w:rtl/>
        </w:rPr>
        <w:t>בִּגְדוֹ קָרַע וְרֹאשׁוֹ פָּרַע</w:t>
      </w:r>
    </w:p>
    <w:p w14:paraId="738C38E3" w14:textId="77777777" w:rsidR="00992C6F" w:rsidRDefault="00992C6F">
      <w:pPr>
        <w:pStyle w:val="ab"/>
        <w:rPr>
          <w:rFonts w:hint="cs"/>
          <w:rtl/>
        </w:rPr>
      </w:pPr>
      <w:r>
        <w:rPr>
          <w:rtl/>
        </w:rPr>
        <w:t>מנחות כט ע"ב</w:t>
      </w:r>
      <w:r w:rsidR="0093455A">
        <w:rPr>
          <w:rFonts w:hint="cs"/>
          <w:rtl/>
        </w:rPr>
        <w:t xml:space="preserve"> </w:t>
      </w:r>
      <w:r w:rsidR="0093455A">
        <w:rPr>
          <w:rtl/>
        </w:rPr>
        <w:t>–</w:t>
      </w:r>
      <w:r w:rsidR="0093455A">
        <w:rPr>
          <w:rFonts w:hint="cs"/>
          <w:rtl/>
        </w:rPr>
        <w:t xml:space="preserve"> כך עלה במחשבה לפני</w:t>
      </w:r>
    </w:p>
    <w:p w14:paraId="656F5AA4" w14:textId="77777777" w:rsidR="00992C6F" w:rsidRDefault="00992C6F">
      <w:pPr>
        <w:pStyle w:val="ac"/>
        <w:rPr>
          <w:rFonts w:hint="cs"/>
          <w:rtl/>
        </w:rPr>
      </w:pPr>
      <w:r>
        <w:rPr>
          <w:rtl/>
        </w:rPr>
        <w:t xml:space="preserve">בשעה שעלה משה למרום, מצאו להקב"ה שיושב וקושר כתרים לאותיות, אמר לפניו: ריבונו של עולם, מי מעכב על ידך? אמר לו: אדם אחד יש שעתיד להיות בסוף כמה דורות ועקיבא </w:t>
      </w:r>
      <w:smartTag w:uri="urn:schemas-microsoft-com:office:smarttags" w:element="PersonName">
        <w:smartTagPr>
          <w:attr w:name="ProductID" w:val="בן יוסף"/>
        </w:smartTagPr>
        <w:r>
          <w:rPr>
            <w:rtl/>
          </w:rPr>
          <w:t>בן יוסף</w:t>
        </w:r>
      </w:smartTag>
      <w:r>
        <w:rPr>
          <w:rtl/>
        </w:rPr>
        <w:t xml:space="preserve"> שמו, שעתיד לדרוש על כל קוץ וקוץ תילין תילין של הלכות ... אמר לפניו: ריבונו של עולם, הראיתני תורתו, הראני שכרו ... ראה ששוקלין בשרו במקולין, אמר לפניו: ריבונו של עולם, זו תורה וזו שכרה? א"ל: שתוק, כך עלה במחשבה לפני.</w:t>
      </w:r>
    </w:p>
    <w:p w14:paraId="7BF54148" w14:textId="77777777" w:rsidR="00992C6F" w:rsidRDefault="00992C6F">
      <w:pPr>
        <w:pStyle w:val="ac"/>
        <w:rPr>
          <w:rFonts w:hint="cs"/>
          <w:rtl/>
        </w:rPr>
      </w:pPr>
    </w:p>
    <w:p w14:paraId="0AD66317" w14:textId="77777777" w:rsidR="008D333C" w:rsidRDefault="008D333C" w:rsidP="008D333C">
      <w:pPr>
        <w:pStyle w:val="ac"/>
        <w:numPr>
          <w:ilvl w:val="0"/>
          <w:numId w:val="12"/>
        </w:numPr>
        <w:spacing w:before="120"/>
        <w:ind w:left="714" w:right="0" w:hanging="357"/>
        <w:rPr>
          <w:lang w:eastAsia="en-US"/>
        </w:rPr>
      </w:pPr>
      <w:r>
        <w:rPr>
          <w:rtl/>
        </w:rPr>
        <w:t xml:space="preserve">אַהֲרֹן אָחִי, </w:t>
      </w:r>
    </w:p>
    <w:p w14:paraId="5DA42D9D" w14:textId="77777777" w:rsidR="008D333C" w:rsidRDefault="008D333C" w:rsidP="008D333C">
      <w:pPr>
        <w:pStyle w:val="ac"/>
        <w:ind w:left="360" w:firstLine="360"/>
      </w:pPr>
      <w:r>
        <w:rPr>
          <w:rtl/>
        </w:rPr>
        <w:t>כְּשֶׁנִּכְנַסְתִּי לַמְחִצָּה, לִפְנַי וְלִפְנִים</w:t>
      </w:r>
    </w:p>
    <w:p w14:paraId="7E76CC14" w14:textId="77777777" w:rsidR="008D333C" w:rsidRDefault="008D333C" w:rsidP="008D333C">
      <w:pPr>
        <w:pStyle w:val="ac"/>
        <w:ind w:left="360" w:firstLine="360"/>
        <w:rPr>
          <w:rtl/>
        </w:rPr>
      </w:pPr>
      <w:r>
        <w:rPr>
          <w:rtl/>
        </w:rPr>
        <w:t>רָאִיתִי אֶת מֶלֶךְ מַלְכֵי הַמְּלָכִים</w:t>
      </w:r>
    </w:p>
    <w:p w14:paraId="2E80189F" w14:textId="77777777" w:rsidR="008D333C" w:rsidRDefault="008D333C" w:rsidP="008D333C">
      <w:pPr>
        <w:pStyle w:val="ac"/>
        <w:ind w:left="360" w:firstLine="360"/>
        <w:rPr>
          <w:rtl/>
        </w:rPr>
      </w:pPr>
      <w:r>
        <w:rPr>
          <w:rtl/>
        </w:rPr>
        <w:t>יוֹשֵׁב וְקוֹשֵׁר לָאוֹתִיּוֹת כְּתָרִים</w:t>
      </w:r>
    </w:p>
    <w:p w14:paraId="033D6142" w14:textId="77777777" w:rsidR="008D333C" w:rsidRDefault="008D333C" w:rsidP="008D333C">
      <w:pPr>
        <w:pStyle w:val="ac"/>
        <w:ind w:left="360" w:firstLine="360"/>
        <w:rPr>
          <w:rtl/>
        </w:rPr>
      </w:pPr>
      <w:r>
        <w:rPr>
          <w:rtl/>
        </w:rPr>
        <w:t>וְשָׁאַלְתִּי לְמִי וּלְמָה אֵלֶּה הָעֳקָצִין</w:t>
      </w:r>
    </w:p>
    <w:p w14:paraId="64C8DE1E" w14:textId="77777777" w:rsidR="008D333C" w:rsidRDefault="008D333C" w:rsidP="008D333C">
      <w:pPr>
        <w:pStyle w:val="ac"/>
        <w:ind w:left="360" w:firstLine="360"/>
        <w:rPr>
          <w:rtl/>
        </w:rPr>
      </w:pPr>
      <w:r>
        <w:rPr>
          <w:rtl/>
        </w:rPr>
        <w:lastRenderedPageBreak/>
        <w:t>וְעָנַנִי,</w:t>
      </w:r>
    </w:p>
    <w:p w14:paraId="08FE0723" w14:textId="77777777" w:rsidR="008D333C" w:rsidRDefault="008D333C" w:rsidP="008D333C">
      <w:pPr>
        <w:pStyle w:val="ac"/>
        <w:ind w:left="360" w:firstLine="360"/>
        <w:rPr>
          <w:rtl/>
        </w:rPr>
      </w:pPr>
      <w:r>
        <w:rPr>
          <w:rtl/>
        </w:rPr>
        <w:t>לַעֲקִיבָא תַּלְמִיד וּמוֹרֶה חֲכָמִים</w:t>
      </w:r>
    </w:p>
    <w:p w14:paraId="146472DA" w14:textId="77777777" w:rsidR="008D333C" w:rsidRDefault="008D333C" w:rsidP="008D333C">
      <w:pPr>
        <w:pStyle w:val="ac"/>
        <w:ind w:left="360" w:firstLine="360"/>
        <w:rPr>
          <w:rtl/>
        </w:rPr>
      </w:pPr>
      <w:r>
        <w:rPr>
          <w:rtl/>
        </w:rPr>
        <w:t>שֶׁיִּדְרֹשׁ בָּהֶן תִּלֵּי תִּלִּין</w:t>
      </w:r>
    </w:p>
    <w:p w14:paraId="6C96E451" w14:textId="77777777" w:rsidR="008D333C" w:rsidRDefault="008D333C" w:rsidP="008D333C">
      <w:pPr>
        <w:pStyle w:val="ac"/>
        <w:ind w:left="360" w:firstLine="360"/>
        <w:rPr>
          <w:rtl/>
        </w:rPr>
      </w:pPr>
      <w:r>
        <w:rPr>
          <w:rtl/>
        </w:rPr>
        <w:t>תָּגֵי תָּגִין וְקוֹצֵי קוֹצִים</w:t>
      </w:r>
    </w:p>
    <w:p w14:paraId="73C1F06F" w14:textId="77777777" w:rsidR="008D333C" w:rsidRDefault="008D333C" w:rsidP="008D333C">
      <w:pPr>
        <w:pStyle w:val="ac"/>
        <w:ind w:left="360" w:firstLine="360"/>
        <w:rPr>
          <w:rtl/>
        </w:rPr>
      </w:pPr>
      <w:r>
        <w:rPr>
          <w:rtl/>
        </w:rPr>
        <w:t>לְחַדֵּשׁ חִדּוּשִׁים וְלַעֲקוֹר הָרִים</w:t>
      </w:r>
    </w:p>
    <w:p w14:paraId="7231B9A6" w14:textId="77777777" w:rsidR="008D333C" w:rsidRDefault="008D333C" w:rsidP="008D333C">
      <w:pPr>
        <w:pStyle w:val="ac"/>
        <w:ind w:left="360" w:firstLine="360"/>
        <w:rPr>
          <w:rtl/>
        </w:rPr>
      </w:pPr>
      <w:r>
        <w:rPr>
          <w:rtl/>
        </w:rPr>
        <w:t xml:space="preserve">בְּמַיִם הִיא תּוֹרָה, לִשְׁחֹק הָאֲבָנִים </w:t>
      </w:r>
    </w:p>
    <w:p w14:paraId="78AC01B9" w14:textId="77777777" w:rsidR="008D333C" w:rsidRDefault="008D333C" w:rsidP="008D333C">
      <w:pPr>
        <w:pStyle w:val="ac"/>
        <w:ind w:left="360" w:firstLine="360"/>
        <w:rPr>
          <w:rtl/>
        </w:rPr>
      </w:pPr>
      <w:r>
        <w:rPr>
          <w:rtl/>
        </w:rPr>
        <w:t>וְסוֹפוֹ אָחִי, בְּיִסּוּרִים נוֹרָאִים</w:t>
      </w:r>
    </w:p>
    <w:p w14:paraId="79CB101D" w14:textId="77777777" w:rsidR="008D333C" w:rsidRDefault="008D333C" w:rsidP="008D333C">
      <w:pPr>
        <w:pStyle w:val="ac"/>
        <w:ind w:left="360" w:firstLine="360"/>
        <w:rPr>
          <w:rtl/>
        </w:rPr>
      </w:pPr>
      <w:r>
        <w:rPr>
          <w:rtl/>
        </w:rPr>
        <w:t xml:space="preserve">"וְאָהַבְתָּ אֶת ה' אֱלֹהֶיךָ" </w:t>
      </w:r>
    </w:p>
    <w:p w14:paraId="7E3616C0" w14:textId="77777777" w:rsidR="008D333C" w:rsidRDefault="008D333C" w:rsidP="008D333C">
      <w:pPr>
        <w:pStyle w:val="ac"/>
        <w:ind w:left="360" w:firstLine="360"/>
        <w:rPr>
          <w:rtl/>
        </w:rPr>
      </w:pPr>
      <w:r>
        <w:rPr>
          <w:rtl/>
        </w:rPr>
        <w:t>קִיֵּם, בְּמַסְרֵקוֹת וּמָקוֹלִין</w:t>
      </w:r>
    </w:p>
    <w:p w14:paraId="7C13CB71" w14:textId="77777777" w:rsidR="008D333C" w:rsidRDefault="008D333C" w:rsidP="008D333C">
      <w:pPr>
        <w:pStyle w:val="ac"/>
        <w:ind w:left="360" w:firstLine="360"/>
        <w:rPr>
          <w:rtl/>
        </w:rPr>
      </w:pPr>
      <w:r>
        <w:rPr>
          <w:rtl/>
        </w:rPr>
        <w:t>עַד כָּלוּ קִצִּין רוּחִין וְנַפְשִׁין.</w:t>
      </w:r>
    </w:p>
    <w:p w14:paraId="1E70AC75" w14:textId="77777777" w:rsidR="008D333C" w:rsidRDefault="008D333C" w:rsidP="008D333C">
      <w:pPr>
        <w:pStyle w:val="ac"/>
        <w:ind w:left="360" w:firstLine="360"/>
        <w:rPr>
          <w:rtl/>
        </w:rPr>
      </w:pPr>
      <w:r>
        <w:rPr>
          <w:rtl/>
        </w:rPr>
        <w:t>כִּי כָּל עֲמָלֵנוּ, אָחִי</w:t>
      </w:r>
    </w:p>
    <w:p w14:paraId="6394C876" w14:textId="77777777" w:rsidR="008D333C" w:rsidRDefault="008D333C" w:rsidP="008D333C">
      <w:pPr>
        <w:pStyle w:val="ac"/>
        <w:ind w:left="360" w:firstLine="360"/>
        <w:rPr>
          <w:rtl/>
        </w:rPr>
      </w:pPr>
      <w:r>
        <w:rPr>
          <w:rtl/>
        </w:rPr>
        <w:t xml:space="preserve">שְׂכַר מַשְׁנִים וְסוֹפְרִים, </w:t>
      </w:r>
    </w:p>
    <w:p w14:paraId="5DDB4D67" w14:textId="77777777" w:rsidR="008D333C" w:rsidRDefault="008D333C" w:rsidP="008D333C">
      <w:pPr>
        <w:pStyle w:val="ac"/>
        <w:ind w:left="360" w:firstLine="360"/>
        <w:rPr>
          <w:b/>
          <w:bCs/>
          <w:color w:val="7030A0"/>
          <w:sz w:val="32"/>
          <w:szCs w:val="32"/>
          <w:rtl/>
        </w:rPr>
      </w:pPr>
      <w:r>
        <w:rPr>
          <w:rtl/>
        </w:rPr>
        <w:t>לִמְנוֹת יָמֵינוּ בִּדְכִי</w:t>
      </w:r>
    </w:p>
    <w:p w14:paraId="41354FE5" w14:textId="77777777" w:rsidR="008D333C" w:rsidRDefault="008D333C" w:rsidP="008D333C">
      <w:pPr>
        <w:pStyle w:val="ac"/>
        <w:ind w:left="360" w:firstLine="360"/>
        <w:rPr>
          <w:rtl/>
        </w:rPr>
      </w:pPr>
      <w:r>
        <w:rPr>
          <w:rtl/>
        </w:rPr>
        <w:t>בִּרְגָעִים סְפוּרִים</w:t>
      </w:r>
    </w:p>
    <w:p w14:paraId="3546D81D" w14:textId="77777777" w:rsidR="008D333C" w:rsidRDefault="008D333C" w:rsidP="008D333C">
      <w:pPr>
        <w:pStyle w:val="ac"/>
        <w:numPr>
          <w:ilvl w:val="0"/>
          <w:numId w:val="12"/>
        </w:numPr>
        <w:spacing w:before="120"/>
        <w:ind w:left="714" w:right="0" w:hanging="357"/>
        <w:rPr>
          <w:rtl/>
        </w:rPr>
      </w:pPr>
      <w:r>
        <w:rPr>
          <w:rtl/>
        </w:rPr>
        <w:t xml:space="preserve">"וַיִּדֹּם אַהֲרֹן" </w:t>
      </w:r>
    </w:p>
    <w:p w14:paraId="79DD94CB" w14:textId="77777777" w:rsidR="008D333C" w:rsidRDefault="008D333C" w:rsidP="008D333C">
      <w:pPr>
        <w:pStyle w:val="ac"/>
        <w:ind w:firstLine="714"/>
        <w:rPr>
          <w:rtl/>
        </w:rPr>
      </w:pPr>
      <w:r>
        <w:rPr>
          <w:rtl/>
        </w:rPr>
        <w:t>לֹא בְּמַחְשָׁבָה, רַק בְּמִלִּים</w:t>
      </w:r>
    </w:p>
    <w:p w14:paraId="44A21BCB" w14:textId="77777777" w:rsidR="008D333C" w:rsidRDefault="008D333C" w:rsidP="008D333C">
      <w:pPr>
        <w:pStyle w:val="ac"/>
        <w:ind w:firstLine="714"/>
        <w:rPr>
          <w:rtl/>
        </w:rPr>
      </w:pPr>
      <w:r>
        <w:rPr>
          <w:rtl/>
        </w:rPr>
        <w:t xml:space="preserve">נִכְלָם וְנֶאְלָם, </w:t>
      </w:r>
    </w:p>
    <w:p w14:paraId="1A1111E4" w14:textId="77777777" w:rsidR="008D333C" w:rsidRDefault="008D333C" w:rsidP="008D333C">
      <w:pPr>
        <w:pStyle w:val="ac"/>
        <w:ind w:firstLine="714"/>
        <w:rPr>
          <w:rtl/>
        </w:rPr>
      </w:pPr>
      <w:r>
        <w:rPr>
          <w:rtl/>
        </w:rPr>
        <w:t>לֹא מֵבִין וְלֹא מַשְׁלִים</w:t>
      </w:r>
    </w:p>
    <w:p w14:paraId="1BE814D3" w14:textId="77777777" w:rsidR="00992C6F" w:rsidRDefault="00992C6F">
      <w:pPr>
        <w:pStyle w:val="ab"/>
        <w:rPr>
          <w:rtl/>
        </w:rPr>
      </w:pPr>
      <w:r>
        <w:rPr>
          <w:rtl/>
        </w:rPr>
        <w:t>ויקרא רבה כ א</w:t>
      </w:r>
      <w:r w:rsidR="0093455A">
        <w:rPr>
          <w:rFonts w:hint="cs"/>
          <w:rtl/>
        </w:rPr>
        <w:t xml:space="preserve"> </w:t>
      </w:r>
      <w:r w:rsidR="0093455A">
        <w:rPr>
          <w:rtl/>
        </w:rPr>
        <w:t>–</w:t>
      </w:r>
      <w:r w:rsidR="0093455A">
        <w:rPr>
          <w:rFonts w:hint="cs"/>
          <w:rtl/>
        </w:rPr>
        <w:t xml:space="preserve"> מקרה אחד לצדיק ולרשע</w:t>
      </w:r>
    </w:p>
    <w:p w14:paraId="31739096" w14:textId="77777777" w:rsidR="00992C6F" w:rsidRDefault="00992C6F">
      <w:pPr>
        <w:pStyle w:val="ac"/>
        <w:rPr>
          <w:rFonts w:hint="cs"/>
          <w:rtl/>
        </w:rPr>
      </w:pPr>
      <w:r>
        <w:rPr>
          <w:rtl/>
        </w:rPr>
        <w:t>"אחרי מות שני בני אהרן". ר' שמעון פתח: "הכל כאשר לכל מקרה אחד לצדיק ולרשע לטוב ולטהור ולטמא וכו' " (קהלת ט ב). "לצדיק" - אלו בני אהרן שכתוב בהם: "בשלום ובמישור הלך אתי" (מלאכי ב ו), "לרשע" - זו עדת קרח שכתוב בהם: "סורו נא מעל אהלי האנשים הרשעים האלה" (במדבר טז כו). אלו נכנסו להקריב במחלוקת ויצאו שרופין ואלו נכנסו להקריב שלא במחלוקת ויצאו שרופין!</w:t>
      </w:r>
    </w:p>
    <w:p w14:paraId="397E8B3B" w14:textId="77777777" w:rsidR="00992C6F" w:rsidRDefault="00992C6F">
      <w:pPr>
        <w:pStyle w:val="ac"/>
        <w:rPr>
          <w:rFonts w:hint="cs"/>
          <w:rtl/>
        </w:rPr>
      </w:pPr>
    </w:p>
    <w:p w14:paraId="46B02DE0" w14:textId="77777777" w:rsidR="00C4450C" w:rsidRDefault="00C4450C" w:rsidP="00C4450C">
      <w:pPr>
        <w:pStyle w:val="ac"/>
        <w:numPr>
          <w:ilvl w:val="0"/>
          <w:numId w:val="12"/>
        </w:numPr>
        <w:ind w:left="714" w:right="0" w:hanging="357"/>
        <w:rPr>
          <w:lang w:eastAsia="en-US"/>
        </w:rPr>
      </w:pPr>
      <w:r>
        <w:rPr>
          <w:rtl/>
        </w:rPr>
        <w:t xml:space="preserve">אַהֲרֹן אָחִי, </w:t>
      </w:r>
    </w:p>
    <w:p w14:paraId="6FDCC33D" w14:textId="77777777" w:rsidR="00C4450C" w:rsidRDefault="00C4450C" w:rsidP="00C4450C">
      <w:pPr>
        <w:pStyle w:val="ac"/>
        <w:ind w:left="360" w:firstLine="360"/>
      </w:pPr>
      <w:r>
        <w:rPr>
          <w:rtl/>
        </w:rPr>
        <w:t xml:space="preserve">עָתִיד לָקוּם בְּיִשְׂרָאֵל </w:t>
      </w:r>
    </w:p>
    <w:p w14:paraId="033AE556" w14:textId="77777777" w:rsidR="00C4450C" w:rsidRDefault="00C4450C" w:rsidP="00C4450C">
      <w:pPr>
        <w:pStyle w:val="ac"/>
        <w:ind w:left="360" w:firstLine="360"/>
        <w:rPr>
          <w:rtl/>
        </w:rPr>
      </w:pPr>
      <w:r>
        <w:rPr>
          <w:rtl/>
        </w:rPr>
        <w:t>הֶחָכָם מִכָּל אָדָם</w:t>
      </w:r>
    </w:p>
    <w:p w14:paraId="057CD68F" w14:textId="77777777" w:rsidR="00C4450C" w:rsidRDefault="00C4450C" w:rsidP="00C4450C">
      <w:pPr>
        <w:pStyle w:val="ac"/>
        <w:ind w:left="360" w:firstLine="360"/>
        <w:rPr>
          <w:rtl/>
        </w:rPr>
      </w:pPr>
      <w:r>
        <w:rPr>
          <w:rtl/>
        </w:rPr>
        <w:t>שֶׁשִּׁירוֹ אֶלֶף וּמְשָׁלִים אַלְפַּיִם</w:t>
      </w:r>
    </w:p>
    <w:p w14:paraId="213FD5EA" w14:textId="77777777" w:rsidR="00C4450C" w:rsidRDefault="00C4450C" w:rsidP="00C4450C">
      <w:pPr>
        <w:pStyle w:val="ac"/>
        <w:ind w:left="360" w:firstLine="360"/>
        <w:rPr>
          <w:rtl/>
        </w:rPr>
      </w:pPr>
      <w:r>
        <w:rPr>
          <w:rtl/>
        </w:rPr>
        <w:t xml:space="preserve">שְׂפַת חַיּוֹת וְשִׂיחַ הָעֵצִים לוֹ נְהִירִים </w:t>
      </w:r>
    </w:p>
    <w:p w14:paraId="28FE31B0" w14:textId="77777777" w:rsidR="00C4450C" w:rsidRDefault="00C4450C" w:rsidP="00C4450C">
      <w:pPr>
        <w:pStyle w:val="ac"/>
        <w:ind w:left="360" w:firstLine="360"/>
        <w:rPr>
          <w:rtl/>
        </w:rPr>
      </w:pPr>
      <w:r>
        <w:rPr>
          <w:rtl/>
        </w:rPr>
        <w:t xml:space="preserve">וְגַם הוּא לֹא הֵבִין </w:t>
      </w:r>
    </w:p>
    <w:p w14:paraId="3AC506AA" w14:textId="77777777" w:rsidR="00C4450C" w:rsidRDefault="00C4450C" w:rsidP="00C4450C">
      <w:pPr>
        <w:pStyle w:val="ac"/>
        <w:ind w:left="360" w:firstLine="360"/>
        <w:rPr>
          <w:rtl/>
        </w:rPr>
      </w:pPr>
      <w:r>
        <w:rPr>
          <w:rtl/>
        </w:rPr>
        <w:t>גַּם מִמֶּנּוּ נִסְתַּם</w:t>
      </w:r>
    </w:p>
    <w:p w14:paraId="339D8229" w14:textId="77777777" w:rsidR="00C4450C" w:rsidRDefault="00C4450C" w:rsidP="00C4450C">
      <w:pPr>
        <w:pStyle w:val="ac"/>
        <w:ind w:left="360" w:firstLine="360"/>
        <w:rPr>
          <w:rtl/>
        </w:rPr>
      </w:pPr>
      <w:r>
        <w:rPr>
          <w:rtl/>
        </w:rPr>
        <w:t>הַכֹּל בַּאֲשֶׁר לַכֹּל, מִקְרֶה הוּא בָּעוֹלָם</w:t>
      </w:r>
    </w:p>
    <w:p w14:paraId="3C972B52" w14:textId="77777777" w:rsidR="00C4450C" w:rsidRDefault="00C4450C" w:rsidP="00C4450C">
      <w:pPr>
        <w:pStyle w:val="ac"/>
        <w:ind w:left="360" w:firstLine="360"/>
        <w:rPr>
          <w:rtl/>
        </w:rPr>
      </w:pPr>
      <w:r>
        <w:rPr>
          <w:rtl/>
        </w:rPr>
        <w:t xml:space="preserve">לַטּוֹב וְלַטָּהוֹר, לַטָּמֵא וְלָרָשָׁע </w:t>
      </w:r>
    </w:p>
    <w:p w14:paraId="0E65CD1F" w14:textId="77777777" w:rsidR="00C4450C" w:rsidRDefault="00C4450C" w:rsidP="00C4450C">
      <w:pPr>
        <w:pStyle w:val="ac"/>
        <w:ind w:left="360" w:firstLine="360"/>
        <w:rPr>
          <w:rtl/>
        </w:rPr>
      </w:pPr>
      <w:r>
        <w:rPr>
          <w:rtl/>
        </w:rPr>
        <w:t>טָמִיר עָלוּם וְנֶעְלָם</w:t>
      </w:r>
    </w:p>
    <w:p w14:paraId="727ADA0D" w14:textId="77777777" w:rsidR="00C4450C" w:rsidRDefault="00C4450C" w:rsidP="00C4450C">
      <w:pPr>
        <w:pStyle w:val="ac"/>
        <w:ind w:left="360" w:firstLine="360"/>
        <w:rPr>
          <w:rtl/>
        </w:rPr>
      </w:pPr>
      <w:r>
        <w:rPr>
          <w:rtl/>
        </w:rPr>
        <w:t>מִי הוּא צַדִּיק וּמִי לַה' יֻשְׁלַם?</w:t>
      </w:r>
    </w:p>
    <w:p w14:paraId="6E0C22F9" w14:textId="77777777" w:rsidR="00C4450C" w:rsidRDefault="00C4450C" w:rsidP="00C4450C">
      <w:pPr>
        <w:pStyle w:val="ac"/>
        <w:ind w:left="360" w:firstLine="360"/>
        <w:rPr>
          <w:rtl/>
        </w:rPr>
      </w:pPr>
      <w:r>
        <w:rPr>
          <w:rtl/>
        </w:rPr>
        <w:t>וְעַל מִי נֹאמַר "רְשָׁעִים הָיוּ" וְנוֹצִיא דִּבָּתָם?</w:t>
      </w:r>
    </w:p>
    <w:p w14:paraId="62A6AD35" w14:textId="77777777" w:rsidR="00C4450C" w:rsidRDefault="00C4450C" w:rsidP="00C4450C">
      <w:pPr>
        <w:pStyle w:val="ac"/>
        <w:numPr>
          <w:ilvl w:val="0"/>
          <w:numId w:val="12"/>
        </w:numPr>
        <w:spacing w:before="120"/>
        <w:ind w:left="714" w:right="0" w:hanging="357"/>
        <w:rPr>
          <w:rtl/>
        </w:rPr>
      </w:pPr>
      <w:r>
        <w:rPr>
          <w:rtl/>
        </w:rPr>
        <w:t xml:space="preserve">"וַיִּדֹּם אַהֲרֹן" </w:t>
      </w:r>
    </w:p>
    <w:p w14:paraId="2F4FA2BF" w14:textId="77777777" w:rsidR="00C4450C" w:rsidRDefault="00C4450C" w:rsidP="00C4450C">
      <w:pPr>
        <w:pStyle w:val="ac"/>
        <w:ind w:firstLine="714"/>
        <w:rPr>
          <w:rtl/>
        </w:rPr>
      </w:pPr>
      <w:r>
        <w:rPr>
          <w:rtl/>
        </w:rPr>
        <w:t xml:space="preserve">הַדִּין נִסְתַּם </w:t>
      </w:r>
    </w:p>
    <w:p w14:paraId="1D2340B9" w14:textId="77777777" w:rsidR="00C4450C" w:rsidRDefault="00C4450C" w:rsidP="00C4450C">
      <w:pPr>
        <w:pStyle w:val="ac"/>
        <w:ind w:firstLine="714"/>
        <w:rPr>
          <w:rtl/>
        </w:rPr>
      </w:pPr>
      <w:r>
        <w:rPr>
          <w:rtl/>
        </w:rPr>
        <w:t>הַגּוֹלֵל נֶחְתַּם</w:t>
      </w:r>
    </w:p>
    <w:p w14:paraId="6C76A9AF" w14:textId="77777777" w:rsidR="00C4450C" w:rsidRDefault="00C4450C" w:rsidP="00C4450C">
      <w:pPr>
        <w:pStyle w:val="ac"/>
        <w:ind w:firstLine="714"/>
        <w:rPr>
          <w:rtl/>
        </w:rPr>
      </w:pPr>
      <w:r>
        <w:rPr>
          <w:rtl/>
        </w:rPr>
        <w:t>וְהָאָדָם נֶאְלַם</w:t>
      </w:r>
    </w:p>
    <w:p w14:paraId="1F588C6C" w14:textId="77777777" w:rsidR="00C4450C" w:rsidRDefault="00C4450C" w:rsidP="00C4450C">
      <w:pPr>
        <w:pStyle w:val="ac"/>
        <w:ind w:firstLine="714"/>
        <w:rPr>
          <w:rtl/>
        </w:rPr>
      </w:pPr>
      <w:r>
        <w:rPr>
          <w:rtl/>
        </w:rPr>
        <w:t>אֶל נֹכַח הָאֵשׁ וְהַדָּם</w:t>
      </w:r>
    </w:p>
    <w:p w14:paraId="230FC9CD" w14:textId="77777777" w:rsidR="00992C6F" w:rsidRDefault="00992C6F">
      <w:pPr>
        <w:pStyle w:val="ab"/>
        <w:rPr>
          <w:rtl/>
        </w:rPr>
      </w:pPr>
      <w:r>
        <w:rPr>
          <w:rtl/>
        </w:rPr>
        <w:t>רמב"ן ויקרא פרק י פסוק ג</w:t>
      </w:r>
      <w:r w:rsidR="0093455A">
        <w:rPr>
          <w:rFonts w:hint="cs"/>
          <w:rtl/>
        </w:rPr>
        <w:t xml:space="preserve"> </w:t>
      </w:r>
      <w:r w:rsidR="0093455A">
        <w:rPr>
          <w:rtl/>
        </w:rPr>
        <w:t>–</w:t>
      </w:r>
      <w:r w:rsidR="0093455A">
        <w:rPr>
          <w:rFonts w:hint="cs"/>
          <w:rtl/>
        </w:rPr>
        <w:t xml:space="preserve"> מבכי גדול לשתיקה</w:t>
      </w:r>
    </w:p>
    <w:p w14:paraId="2FBD8AA6" w14:textId="77777777" w:rsidR="00992C6F" w:rsidRDefault="00992C6F">
      <w:pPr>
        <w:pStyle w:val="ac"/>
        <w:rPr>
          <w:rtl/>
        </w:rPr>
      </w:pPr>
      <w:r>
        <w:rPr>
          <w:rtl/>
        </w:rPr>
        <w:t>וטעם וידום אהרן - שהיה בוכה בקול, ואז שתק. או כטעם</w:t>
      </w:r>
      <w:r w:rsidR="007261EC">
        <w:rPr>
          <w:rFonts w:hint="cs"/>
          <w:rtl/>
        </w:rPr>
        <w:t>:</w:t>
      </w:r>
      <w:r>
        <w:rPr>
          <w:rtl/>
        </w:rPr>
        <w:t xml:space="preserve"> "ואל תדום בת עינך" (איכה ב יח).</w:t>
      </w:r>
      <w:r>
        <w:rPr>
          <w:rStyle w:val="a5"/>
          <w:rtl/>
        </w:rPr>
        <w:footnoteReference w:id="2"/>
      </w:r>
    </w:p>
    <w:p w14:paraId="157CDF98" w14:textId="77777777" w:rsidR="00992C6F" w:rsidRDefault="00992C6F">
      <w:pPr>
        <w:pStyle w:val="ab"/>
        <w:rPr>
          <w:rtl/>
        </w:rPr>
      </w:pPr>
      <w:r>
        <w:rPr>
          <w:rtl/>
        </w:rPr>
        <w:t xml:space="preserve">ספרי במדבר פיסקא נח </w:t>
      </w:r>
      <w:r w:rsidR="0093455A">
        <w:rPr>
          <w:rtl/>
        </w:rPr>
        <w:t>–</w:t>
      </w:r>
      <w:r w:rsidR="0093455A">
        <w:rPr>
          <w:rFonts w:hint="cs"/>
          <w:rtl/>
        </w:rPr>
        <w:t xml:space="preserve"> כשהקב"ה מדבר ...</w:t>
      </w:r>
    </w:p>
    <w:p w14:paraId="729A8329" w14:textId="77777777" w:rsidR="00992C6F" w:rsidRDefault="00992C6F">
      <w:pPr>
        <w:pStyle w:val="ac"/>
        <w:spacing w:line="300" w:lineRule="atLeast"/>
        <w:rPr>
          <w:rFonts w:hint="cs"/>
          <w:rtl/>
        </w:rPr>
      </w:pPr>
      <w:r>
        <w:rPr>
          <w:rtl/>
        </w:rPr>
        <w:t xml:space="preserve">כשהקב"ה מדבר הכל שותקים שנאמר: "דומו יושבי אי סוחר ציון עובר ים מלאוך" (ישעיה כג ב) ואומר: "וידום אהרן". </w:t>
      </w:r>
    </w:p>
    <w:p w14:paraId="2CA6BDE6" w14:textId="77777777" w:rsidR="00C4450C" w:rsidRDefault="00C4450C" w:rsidP="00C4450C">
      <w:pPr>
        <w:pStyle w:val="ac"/>
        <w:numPr>
          <w:ilvl w:val="0"/>
          <w:numId w:val="12"/>
        </w:numPr>
        <w:spacing w:before="120"/>
        <w:ind w:left="714" w:right="0" w:hanging="357"/>
        <w:rPr>
          <w:lang w:eastAsia="en-US"/>
        </w:rPr>
      </w:pPr>
      <w:r>
        <w:rPr>
          <w:rtl/>
        </w:rPr>
        <w:t xml:space="preserve">אַהֲרֹן אָחִי, </w:t>
      </w:r>
    </w:p>
    <w:p w14:paraId="13CFD9BA" w14:textId="77777777" w:rsidR="00C4450C" w:rsidRDefault="00C4450C" w:rsidP="00C4450C">
      <w:pPr>
        <w:pStyle w:val="ac"/>
        <w:ind w:left="360" w:firstLine="360"/>
      </w:pPr>
      <w:r>
        <w:rPr>
          <w:rtl/>
        </w:rPr>
        <w:t>עוֹד רָאִיתִי זֹאת</w:t>
      </w:r>
    </w:p>
    <w:p w14:paraId="27E07EC0" w14:textId="77777777" w:rsidR="00C4450C" w:rsidRDefault="00C4450C" w:rsidP="00C4450C">
      <w:pPr>
        <w:pStyle w:val="ac"/>
        <w:ind w:left="360" w:firstLine="360"/>
        <w:rPr>
          <w:rtl/>
        </w:rPr>
      </w:pPr>
      <w:r>
        <w:rPr>
          <w:rtl/>
        </w:rPr>
        <w:t>שֶׁעַד סוֹף כָּל הַדּוֹרוֹת</w:t>
      </w:r>
    </w:p>
    <w:p w14:paraId="6A6B5ED8" w14:textId="77777777" w:rsidR="00C4450C" w:rsidRDefault="00C4450C" w:rsidP="00C4450C">
      <w:pPr>
        <w:pStyle w:val="ac"/>
        <w:ind w:left="360" w:firstLine="360"/>
        <w:rPr>
          <w:rtl/>
        </w:rPr>
      </w:pPr>
      <w:r>
        <w:rPr>
          <w:rtl/>
        </w:rPr>
        <w:t xml:space="preserve">לֹא יָסוּפוּ מֵעַמֵּנוּ מְבִינֵי אוֹת </w:t>
      </w:r>
    </w:p>
    <w:p w14:paraId="34226F2B" w14:textId="77777777" w:rsidR="00C4450C" w:rsidRDefault="00C4450C" w:rsidP="00C4450C">
      <w:pPr>
        <w:pStyle w:val="ac"/>
        <w:ind w:left="360" w:firstLine="360"/>
        <w:rPr>
          <w:rtl/>
        </w:rPr>
      </w:pPr>
      <w:r>
        <w:rPr>
          <w:rtl/>
        </w:rPr>
        <w:t xml:space="preserve">בַּעֲלֵי פֵּרוּשׁ מִדְרָשׁ וּמָסוֹרוֹת  </w:t>
      </w:r>
    </w:p>
    <w:p w14:paraId="280F9146" w14:textId="77777777" w:rsidR="00C4450C" w:rsidRDefault="00C4450C" w:rsidP="00C4450C">
      <w:pPr>
        <w:pStyle w:val="ac"/>
        <w:ind w:left="360" w:firstLine="360"/>
        <w:rPr>
          <w:rtl/>
        </w:rPr>
      </w:pPr>
      <w:r>
        <w:rPr>
          <w:rtl/>
        </w:rPr>
        <w:t xml:space="preserve">וִילַמְּדוּנוּ הָבִין בַּמִּקְרָאוֹת </w:t>
      </w:r>
    </w:p>
    <w:p w14:paraId="7844FD4C" w14:textId="77777777" w:rsidR="00C4450C" w:rsidRDefault="00C4450C" w:rsidP="00C4450C">
      <w:pPr>
        <w:pStyle w:val="ac"/>
        <w:ind w:left="360" w:firstLine="360"/>
        <w:rPr>
          <w:rtl/>
        </w:rPr>
      </w:pPr>
      <w:r>
        <w:rPr>
          <w:rtl/>
        </w:rPr>
        <w:t>צְפוּנוֹת כַּחֲדָשׁוֹת</w:t>
      </w:r>
    </w:p>
    <w:p w14:paraId="09B648C5" w14:textId="77777777" w:rsidR="00C4450C" w:rsidRDefault="00C4450C" w:rsidP="00C4450C">
      <w:pPr>
        <w:pStyle w:val="ac"/>
        <w:ind w:left="360" w:firstLine="360"/>
        <w:rPr>
          <w:rtl/>
        </w:rPr>
      </w:pPr>
      <w:r>
        <w:rPr>
          <w:rtl/>
        </w:rPr>
        <w:t>גְּדוֹלוֹת וְנוֹרָאוֹת:</w:t>
      </w:r>
    </w:p>
    <w:p w14:paraId="3112604B" w14:textId="77777777" w:rsidR="00C4450C" w:rsidRDefault="00C4450C" w:rsidP="00C4450C">
      <w:pPr>
        <w:pStyle w:val="ac"/>
        <w:ind w:left="360" w:firstLine="360"/>
        <w:rPr>
          <w:rtl/>
        </w:rPr>
      </w:pPr>
      <w:r>
        <w:rPr>
          <w:rtl/>
        </w:rPr>
        <w:t>וְהֵם יְפָרְשׁוּ וְיֹאמְרוּ דְּבָרָם</w:t>
      </w:r>
    </w:p>
    <w:p w14:paraId="2904F5F7" w14:textId="77777777" w:rsidR="00C4450C" w:rsidRDefault="00C4450C" w:rsidP="00C4450C">
      <w:pPr>
        <w:pStyle w:val="ac"/>
        <w:ind w:left="360" w:firstLine="360"/>
        <w:rPr>
          <w:rtl/>
        </w:rPr>
      </w:pPr>
      <w:r>
        <w:rPr>
          <w:rtl/>
        </w:rPr>
        <w:t>כִּי בְּעוֹד הַדָּם חַם</w:t>
      </w:r>
    </w:p>
    <w:p w14:paraId="3E5CBA9B" w14:textId="77777777" w:rsidR="00C4450C" w:rsidRDefault="00C4450C" w:rsidP="00C4450C">
      <w:pPr>
        <w:pStyle w:val="ac"/>
        <w:ind w:left="360" w:firstLine="360"/>
        <w:rPr>
          <w:rtl/>
        </w:rPr>
      </w:pPr>
      <w:r>
        <w:rPr>
          <w:rtl/>
        </w:rPr>
        <w:t>לֹא נָדַם אַהֲרֹן, לֹא נָדַם</w:t>
      </w:r>
    </w:p>
    <w:p w14:paraId="066F96CB" w14:textId="77777777" w:rsidR="00C4450C" w:rsidRDefault="00C4450C" w:rsidP="00C4450C">
      <w:pPr>
        <w:pStyle w:val="ac"/>
        <w:ind w:left="360" w:firstLine="360"/>
        <w:rPr>
          <w:rtl/>
        </w:rPr>
      </w:pPr>
      <w:r>
        <w:rPr>
          <w:rtl/>
        </w:rPr>
        <w:t>רַק זָעַק וּבָכָה, בְּכִי מַר מְאֹד</w:t>
      </w:r>
    </w:p>
    <w:p w14:paraId="01F88BFE" w14:textId="77777777" w:rsidR="00C4450C" w:rsidRDefault="00C4450C" w:rsidP="00C4450C">
      <w:pPr>
        <w:pStyle w:val="ac"/>
        <w:ind w:left="360" w:firstLine="360"/>
        <w:rPr>
          <w:rtl/>
        </w:rPr>
      </w:pPr>
      <w:r>
        <w:rPr>
          <w:rtl/>
        </w:rPr>
        <w:t>לֹא יָכְלוּ הַמִּלִּים לְשֵׁטֶף הַדְּמָעוֹת.</w:t>
      </w:r>
    </w:p>
    <w:p w14:paraId="371F4320" w14:textId="77777777" w:rsidR="00C4450C" w:rsidRDefault="00C4450C" w:rsidP="00C4450C">
      <w:pPr>
        <w:pStyle w:val="ac"/>
        <w:ind w:left="360" w:firstLine="360"/>
        <w:rPr>
          <w:rtl/>
        </w:rPr>
      </w:pPr>
      <w:r>
        <w:rPr>
          <w:rtl/>
        </w:rPr>
        <w:t>וְעָלְתָה צַעֲקָתוֹ עַד הַפַּרְגּוֹד</w:t>
      </w:r>
    </w:p>
    <w:p w14:paraId="455EF0C7" w14:textId="77777777" w:rsidR="00C4450C" w:rsidRDefault="00C4450C" w:rsidP="00C4450C">
      <w:pPr>
        <w:pStyle w:val="ac"/>
        <w:ind w:left="360" w:firstLine="360"/>
        <w:rPr>
          <w:rtl/>
        </w:rPr>
      </w:pPr>
      <w:r>
        <w:rPr>
          <w:rtl/>
        </w:rPr>
        <w:t>זִעְזְעָה סִפִּים וְנָעוּ אַמּוֹת</w:t>
      </w:r>
    </w:p>
    <w:p w14:paraId="6647DE14" w14:textId="77777777" w:rsidR="00C4450C" w:rsidRDefault="00C4450C" w:rsidP="00C4450C">
      <w:pPr>
        <w:pStyle w:val="ac"/>
        <w:ind w:left="360" w:firstLine="360"/>
        <w:rPr>
          <w:rtl/>
        </w:rPr>
      </w:pPr>
      <w:r>
        <w:rPr>
          <w:rtl/>
        </w:rPr>
        <w:t>עַד שֶׁשָּׁמַע קוֹל מִמַּעֲלוֹת:</w:t>
      </w:r>
    </w:p>
    <w:p w14:paraId="6E1F92A9" w14:textId="77777777" w:rsidR="00C4450C" w:rsidRDefault="00C4450C" w:rsidP="00C4450C">
      <w:pPr>
        <w:pStyle w:val="ac"/>
        <w:ind w:left="360" w:firstLine="360"/>
        <w:rPr>
          <w:rtl/>
        </w:rPr>
      </w:pPr>
      <w:r>
        <w:rPr>
          <w:rtl/>
        </w:rPr>
        <w:t>בְּכֵה אַהֲרֹן, בְּכֵה וְאַל תַּעֲמֹד</w:t>
      </w:r>
    </w:p>
    <w:p w14:paraId="4C4A3EBA" w14:textId="77777777" w:rsidR="00C4450C" w:rsidRDefault="00C4450C" w:rsidP="00C4450C">
      <w:pPr>
        <w:pStyle w:val="ac"/>
        <w:ind w:left="360" w:firstLine="360"/>
        <w:rPr>
          <w:rtl/>
        </w:rPr>
      </w:pPr>
      <w:r>
        <w:rPr>
          <w:rtl/>
        </w:rPr>
        <w:t>שָׂם אֲנִי אֶת דִּמְעוֹתֶיךָ בְּנֹאדִי לִהְיוֹת</w:t>
      </w:r>
    </w:p>
    <w:p w14:paraId="57553D9C" w14:textId="77777777" w:rsidR="00C4450C" w:rsidRDefault="00C4450C" w:rsidP="00C4450C">
      <w:pPr>
        <w:pStyle w:val="ac"/>
        <w:ind w:left="360" w:firstLine="360"/>
        <w:rPr>
          <w:rtl/>
        </w:rPr>
      </w:pPr>
      <w:r>
        <w:rPr>
          <w:rtl/>
        </w:rPr>
        <w:t>לְיַד לִבְנַת הַסַּפִּיר</w:t>
      </w:r>
    </w:p>
    <w:p w14:paraId="7C2973EB" w14:textId="77777777" w:rsidR="00C4450C" w:rsidRDefault="00C4450C" w:rsidP="00C4450C">
      <w:pPr>
        <w:pStyle w:val="ac"/>
        <w:ind w:left="360" w:firstLine="360"/>
        <w:rPr>
          <w:rtl/>
        </w:rPr>
      </w:pPr>
      <w:r>
        <w:rPr>
          <w:rtl/>
        </w:rPr>
        <w:t>תַּחַת כִּסֵּא הַכָּבוֹד</w:t>
      </w:r>
    </w:p>
    <w:p w14:paraId="5D50EDF0" w14:textId="77777777" w:rsidR="00C4450C" w:rsidRDefault="00C4450C" w:rsidP="00C4450C">
      <w:pPr>
        <w:pStyle w:val="ac"/>
        <w:ind w:left="360" w:firstLine="360"/>
        <w:rPr>
          <w:rtl/>
        </w:rPr>
      </w:pPr>
      <w:r>
        <w:rPr>
          <w:rtl/>
        </w:rPr>
        <w:t>וּמִמְּךָ יִלְמְדוּ לְדוֹרוֹת</w:t>
      </w:r>
    </w:p>
    <w:p w14:paraId="04C4FBDD" w14:textId="77777777" w:rsidR="00C4450C" w:rsidRDefault="00C4450C" w:rsidP="00C4450C">
      <w:pPr>
        <w:pStyle w:val="ac"/>
        <w:ind w:left="360" w:firstLine="360"/>
        <w:rPr>
          <w:rtl/>
        </w:rPr>
      </w:pPr>
      <w:r>
        <w:rPr>
          <w:rtl/>
        </w:rPr>
        <w:t>לִזְעֹק וְלִבְכּוֹת</w:t>
      </w:r>
    </w:p>
    <w:p w14:paraId="13FF0170" w14:textId="77777777" w:rsidR="00C4450C" w:rsidRDefault="00C4450C" w:rsidP="00C4450C">
      <w:pPr>
        <w:pStyle w:val="ac"/>
        <w:ind w:left="360" w:firstLine="360"/>
        <w:rPr>
          <w:rtl/>
        </w:rPr>
      </w:pPr>
      <w:r>
        <w:rPr>
          <w:rtl/>
        </w:rPr>
        <w:t>וְלֹא לַחֲשׁוֹת</w:t>
      </w:r>
    </w:p>
    <w:p w14:paraId="38E6E959" w14:textId="77777777" w:rsidR="00C4450C" w:rsidRDefault="00C4450C" w:rsidP="00C4450C">
      <w:pPr>
        <w:pStyle w:val="ac"/>
        <w:ind w:left="360" w:firstLine="360"/>
        <w:rPr>
          <w:rtl/>
        </w:rPr>
      </w:pPr>
      <w:r>
        <w:rPr>
          <w:rtl/>
        </w:rPr>
        <w:t>אָבוֹת עַל בָּנִים וּבָנִים עַל אָבוֹת</w:t>
      </w:r>
    </w:p>
    <w:p w14:paraId="0D92D600" w14:textId="77777777" w:rsidR="00C4450C" w:rsidRDefault="00C4450C" w:rsidP="00C4450C">
      <w:pPr>
        <w:pStyle w:val="ac"/>
        <w:ind w:left="360" w:firstLine="360"/>
        <w:rPr>
          <w:rtl/>
        </w:rPr>
      </w:pPr>
      <w:r>
        <w:rPr>
          <w:rtl/>
        </w:rPr>
        <w:t>וְאִמָּהוֹת</w:t>
      </w:r>
    </w:p>
    <w:p w14:paraId="5528693C" w14:textId="77777777" w:rsidR="00C4450C" w:rsidRDefault="00C4450C" w:rsidP="00C4450C">
      <w:pPr>
        <w:pStyle w:val="ac"/>
        <w:ind w:left="360" w:firstLine="360"/>
        <w:rPr>
          <w:rtl/>
        </w:rPr>
      </w:pPr>
      <w:r>
        <w:rPr>
          <w:rtl/>
        </w:rPr>
        <w:t xml:space="preserve">וּבָנוֹת </w:t>
      </w:r>
    </w:p>
    <w:p w14:paraId="0A59F539" w14:textId="77777777" w:rsidR="00C4450C" w:rsidRDefault="00C4450C" w:rsidP="00C4450C">
      <w:pPr>
        <w:pStyle w:val="ac"/>
        <w:numPr>
          <w:ilvl w:val="0"/>
          <w:numId w:val="12"/>
        </w:numPr>
        <w:spacing w:before="120" w:after="160"/>
        <w:ind w:left="714" w:right="0" w:hanging="357"/>
        <w:rPr>
          <w:rtl/>
        </w:rPr>
      </w:pPr>
      <w:r>
        <w:rPr>
          <w:rtl/>
        </w:rPr>
        <w:t xml:space="preserve">"וַיִּדֹּם אַהֲרֹן" </w:t>
      </w:r>
    </w:p>
    <w:p w14:paraId="382137B1" w14:textId="77777777" w:rsidR="00C4450C" w:rsidRDefault="00C4450C" w:rsidP="00C4450C">
      <w:pPr>
        <w:pStyle w:val="ac"/>
        <w:ind w:firstLine="714"/>
        <w:rPr>
          <w:rtl/>
        </w:rPr>
      </w:pPr>
      <w:r>
        <w:rPr>
          <w:rtl/>
        </w:rPr>
        <w:t>כַּאֲשֶׁר תַּם לִבְכּוֹת</w:t>
      </w:r>
    </w:p>
    <w:p w14:paraId="6D624CAD" w14:textId="77777777" w:rsidR="00C4450C" w:rsidRDefault="00C4450C" w:rsidP="00C4450C">
      <w:pPr>
        <w:pStyle w:val="ac"/>
        <w:ind w:firstLine="714"/>
        <w:rPr>
          <w:rtl/>
        </w:rPr>
      </w:pPr>
      <w:r>
        <w:rPr>
          <w:rtl/>
        </w:rPr>
        <w:t>בְּאֶפֶס כֹּחוֹת</w:t>
      </w:r>
    </w:p>
    <w:p w14:paraId="6F247EB5" w14:textId="77777777" w:rsidR="00992C6F" w:rsidRDefault="00992C6F">
      <w:pPr>
        <w:pStyle w:val="ad"/>
        <w:rPr>
          <w:rFonts w:hint="cs"/>
          <w:rtl/>
        </w:rPr>
      </w:pPr>
    </w:p>
    <w:p w14:paraId="661DDB50" w14:textId="77777777" w:rsidR="00992C6F" w:rsidRDefault="00992C6F">
      <w:pPr>
        <w:pStyle w:val="ad"/>
        <w:rPr>
          <w:rFonts w:hint="cs"/>
          <w:rtl/>
        </w:rPr>
      </w:pPr>
      <w:r>
        <w:rPr>
          <w:rtl/>
        </w:rPr>
        <w:t xml:space="preserve">שבת שלום </w:t>
      </w:r>
    </w:p>
    <w:p w14:paraId="22738C1E" w14:textId="77777777" w:rsidR="00992C6F" w:rsidRDefault="00992C6F">
      <w:pPr>
        <w:pStyle w:val="ad"/>
        <w:rPr>
          <w:rFonts w:hint="cs"/>
          <w:rtl/>
        </w:rPr>
      </w:pPr>
      <w:r>
        <w:rPr>
          <w:rtl/>
        </w:rPr>
        <w:t>מחלקי המים</w:t>
      </w:r>
    </w:p>
    <w:sectPr w:rsidR="00992C6F" w:rsidSect="0093455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23A26" w14:textId="77777777" w:rsidR="00F578AE" w:rsidRDefault="00F578AE">
      <w:r>
        <w:separator/>
      </w:r>
    </w:p>
  </w:endnote>
  <w:endnote w:type="continuationSeparator" w:id="0">
    <w:p w14:paraId="45945123" w14:textId="77777777" w:rsidR="00F578AE" w:rsidRDefault="00F57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FC28C" w14:textId="77777777" w:rsidR="00C4641B" w:rsidRPr="00F8747C" w:rsidRDefault="00C4641B" w:rsidP="00C4641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95D7D">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95D7D">
      <w:rPr>
        <w:rStyle w:val="af"/>
        <w:noProof/>
        <w:rtl/>
      </w:rPr>
      <w:t>3</w:t>
    </w:r>
    <w:r w:rsidRPr="00F8747C">
      <w:rPr>
        <w:rStyle w:val="af"/>
      </w:rPr>
      <w:fldChar w:fldCharType="end"/>
    </w:r>
  </w:p>
  <w:p w14:paraId="06B73514" w14:textId="77777777" w:rsidR="00C4641B" w:rsidRDefault="00C4641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31EA2" w14:textId="77777777" w:rsidR="00F578AE" w:rsidRDefault="00F578AE">
      <w:r>
        <w:separator/>
      </w:r>
    </w:p>
  </w:footnote>
  <w:footnote w:type="continuationSeparator" w:id="0">
    <w:p w14:paraId="0D777887" w14:textId="77777777" w:rsidR="00F578AE" w:rsidRDefault="00F578AE">
      <w:r>
        <w:continuationSeparator/>
      </w:r>
    </w:p>
  </w:footnote>
  <w:footnote w:id="1">
    <w:p w14:paraId="6AE7E2B7" w14:textId="77777777" w:rsidR="00992C6F" w:rsidRDefault="00992C6F" w:rsidP="00195D7D">
      <w:pPr>
        <w:pStyle w:val="a3"/>
        <w:rPr>
          <w:rFonts w:hint="cs"/>
          <w:rtl/>
        </w:rPr>
      </w:pPr>
      <w:r>
        <w:rPr>
          <w:rStyle w:val="a5"/>
        </w:rPr>
        <w:footnoteRef/>
      </w:r>
      <w:r>
        <w:t xml:space="preserve"> </w:t>
      </w:r>
      <w:r>
        <w:rPr>
          <w:rFonts w:hint="cs"/>
          <w:rtl/>
        </w:rPr>
        <w:t xml:space="preserve"> לוח השנה חובר לעתים, בצורה מופלאה ללוח הסדרות והפרשיות שבתורה. </w:t>
      </w:r>
      <w:r>
        <w:rPr>
          <w:rtl/>
        </w:rPr>
        <w:t xml:space="preserve">פרשת שמיני, מות נדב </w:t>
      </w:r>
      <w:r>
        <w:rPr>
          <w:rFonts w:hint="cs"/>
          <w:rtl/>
        </w:rPr>
        <w:t>ו</w:t>
      </w:r>
      <w:r>
        <w:rPr>
          <w:rtl/>
        </w:rPr>
        <w:t xml:space="preserve">אביהו, חלה </w:t>
      </w:r>
      <w:r w:rsidR="00195D7D">
        <w:rPr>
          <w:rFonts w:hint="cs"/>
          <w:rtl/>
        </w:rPr>
        <w:t xml:space="preserve">ברוב שנים שאינן מעוברות, </w:t>
      </w:r>
      <w:r>
        <w:rPr>
          <w:rFonts w:hint="cs"/>
          <w:rtl/>
        </w:rPr>
        <w:t>בסמיכות ל</w:t>
      </w:r>
      <w:r>
        <w:rPr>
          <w:rtl/>
        </w:rPr>
        <w:t xml:space="preserve">יום השואה והגבורה ויום הזיכרון לחללי מערכות ישראל. </w:t>
      </w:r>
      <w:r>
        <w:rPr>
          <w:rFonts w:hint="cs"/>
          <w:rtl/>
        </w:rPr>
        <w:t xml:space="preserve">וגם </w:t>
      </w:r>
      <w:r w:rsidR="00195D7D">
        <w:rPr>
          <w:rFonts w:hint="cs"/>
          <w:rtl/>
        </w:rPr>
        <w:t xml:space="preserve">בסמיכות </w:t>
      </w:r>
      <w:r w:rsidR="009F3C4B">
        <w:rPr>
          <w:rFonts w:hint="cs"/>
          <w:rtl/>
        </w:rPr>
        <w:t xml:space="preserve">לתפילת </w:t>
      </w:r>
      <w:r>
        <w:rPr>
          <w:rFonts w:hint="cs"/>
          <w:rtl/>
        </w:rPr>
        <w:t>יזכור של שביעי של פסח ו</w:t>
      </w:r>
      <w:r w:rsidR="009F3C4B">
        <w:rPr>
          <w:rFonts w:hint="cs"/>
          <w:rtl/>
        </w:rPr>
        <w:t xml:space="preserve">לפסוק </w:t>
      </w:r>
      <w:hyperlink r:id="rId1" w:history="1">
        <w:r w:rsidR="00C4641B" w:rsidRPr="00C4641B">
          <w:rPr>
            <w:rStyle w:val="Hyperlink"/>
            <w:rFonts w:hint="cs"/>
            <w:rtl/>
          </w:rPr>
          <w:t>דודי ירד לגנו</w:t>
        </w:r>
      </w:hyperlink>
      <w:r w:rsidR="00C4641B">
        <w:rPr>
          <w:rFonts w:hint="cs"/>
          <w:rtl/>
        </w:rPr>
        <w:t xml:space="preserve"> </w:t>
      </w:r>
      <w:r>
        <w:rPr>
          <w:rFonts w:hint="cs"/>
          <w:rtl/>
        </w:rPr>
        <w:t>שקראנו בשיר השירים אחר כותלנו</w:t>
      </w:r>
      <w:r w:rsidR="00C4641B">
        <w:rPr>
          <w:rFonts w:hint="cs"/>
          <w:rtl/>
        </w:rPr>
        <w:t xml:space="preserve"> והקדשנו </w:t>
      </w:r>
      <w:r w:rsidR="009342A5">
        <w:rPr>
          <w:rFonts w:hint="cs"/>
          <w:rtl/>
        </w:rPr>
        <w:t xml:space="preserve">לו </w:t>
      </w:r>
      <w:r w:rsidR="00C4641B">
        <w:rPr>
          <w:rFonts w:hint="cs"/>
          <w:rtl/>
        </w:rPr>
        <w:t>דף מיוחד בפרשה זו</w:t>
      </w:r>
      <w:r>
        <w:rPr>
          <w:rFonts w:hint="cs"/>
          <w:rtl/>
        </w:rPr>
        <w:t xml:space="preserve">. </w:t>
      </w:r>
      <w:r>
        <w:rPr>
          <w:rtl/>
        </w:rPr>
        <w:t xml:space="preserve">יהיו </w:t>
      </w:r>
      <w:r>
        <w:rPr>
          <w:rFonts w:hint="cs"/>
          <w:rtl/>
        </w:rPr>
        <w:t xml:space="preserve">נא </w:t>
      </w:r>
      <w:r>
        <w:rPr>
          <w:rtl/>
        </w:rPr>
        <w:t>דברי תורה אלה לזיכרון לפני ה' תמיד ל</w:t>
      </w:r>
      <w:r>
        <w:rPr>
          <w:rFonts w:hint="cs"/>
          <w:rtl/>
        </w:rPr>
        <w:t>כל ה</w:t>
      </w:r>
      <w:r>
        <w:rPr>
          <w:rtl/>
        </w:rPr>
        <w:t xml:space="preserve">נשמות </w:t>
      </w:r>
      <w:r>
        <w:rPr>
          <w:rFonts w:hint="cs"/>
          <w:rtl/>
        </w:rPr>
        <w:t>ה</w:t>
      </w:r>
      <w:r>
        <w:rPr>
          <w:rtl/>
        </w:rPr>
        <w:t>יקרות ו</w:t>
      </w:r>
      <w:r>
        <w:rPr>
          <w:rFonts w:hint="cs"/>
          <w:rtl/>
        </w:rPr>
        <w:t>ה</w:t>
      </w:r>
      <w:r>
        <w:rPr>
          <w:rtl/>
        </w:rPr>
        <w:t xml:space="preserve">טהורות </w:t>
      </w:r>
      <w:r>
        <w:rPr>
          <w:rFonts w:hint="cs"/>
          <w:rtl/>
        </w:rPr>
        <w:t>שמסרו או נמסרו נפשם על קדושת השם, העם והארץ.</w:t>
      </w:r>
    </w:p>
  </w:footnote>
  <w:footnote w:id="2">
    <w:p w14:paraId="5CF172E6" w14:textId="77777777" w:rsidR="00992C6F" w:rsidRDefault="00992C6F" w:rsidP="00662721">
      <w:pPr>
        <w:pStyle w:val="a3"/>
        <w:rPr>
          <w:rFonts w:hint="cs"/>
          <w:rtl/>
        </w:rPr>
      </w:pPr>
      <w:r>
        <w:rPr>
          <w:rStyle w:val="a5"/>
        </w:rPr>
        <w:footnoteRef/>
      </w:r>
      <w:r>
        <w:t xml:space="preserve"> </w:t>
      </w:r>
      <w:r>
        <w:rPr>
          <w:rFonts w:hint="cs"/>
          <w:rtl/>
        </w:rPr>
        <w:t xml:space="preserve"> </w:t>
      </w:r>
      <w:r>
        <w:rPr>
          <w:rFonts w:hint="cs"/>
          <w:rtl/>
        </w:rPr>
        <w:t xml:space="preserve">פרשני המקרא, בראשם רשב"ם ורמב"ן, לא מוכנים לקבל את הגישה </w:t>
      </w:r>
      <w:r w:rsidR="00C4450C">
        <w:rPr>
          <w:rFonts w:hint="cs"/>
          <w:rtl/>
        </w:rPr>
        <w:t>הפטליסטית</w:t>
      </w:r>
      <w:r>
        <w:rPr>
          <w:rFonts w:hint="cs"/>
          <w:rtl/>
        </w:rPr>
        <w:t xml:space="preserve"> של המדרש שהכל בגזרה מראש ושאהרון נדם לגמרי. גם במדרש ספרי </w:t>
      </w:r>
      <w:r w:rsidR="00662721">
        <w:rPr>
          <w:rFonts w:hint="cs"/>
          <w:rtl/>
        </w:rPr>
        <w:t xml:space="preserve">הסמוך </w:t>
      </w:r>
      <w:r>
        <w:rPr>
          <w:rFonts w:hint="cs"/>
          <w:rtl/>
        </w:rPr>
        <w:t xml:space="preserve">אפשר למצוא רמז לכך. </w:t>
      </w:r>
      <w:r w:rsidR="0093455A">
        <w:rPr>
          <w:rFonts w:hint="cs"/>
          <w:rtl/>
        </w:rPr>
        <w:t>ראו</w:t>
      </w:r>
      <w:r>
        <w:rPr>
          <w:rFonts w:hint="cs"/>
          <w:rtl/>
        </w:rPr>
        <w:t xml:space="preserve"> כאמור דברינו </w:t>
      </w:r>
      <w:hyperlink r:id="rId2" w:history="1">
        <w:r w:rsidR="00662721">
          <w:rPr>
            <w:rStyle w:val="Hyperlink"/>
            <w:rFonts w:hint="cs"/>
            <w:rtl/>
          </w:rPr>
          <w:t>וידום אהרון - במדרש</w:t>
        </w:r>
      </w:hyperlink>
      <w:r w:rsidR="00662721" w:rsidRPr="00662721">
        <w:rPr>
          <w:rFonts w:hint="cs"/>
          <w:rtl/>
        </w:rPr>
        <w:t xml:space="preserve"> </w:t>
      </w:r>
      <w:r w:rsidR="00662721">
        <w:rPr>
          <w:rFonts w:hint="cs"/>
          <w:rtl/>
        </w:rPr>
        <w:t>במלואם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698EE" w14:textId="77777777" w:rsidR="00992C6F" w:rsidRDefault="00992C6F" w:rsidP="007F3E19">
    <w:pPr>
      <w:pStyle w:val="1"/>
      <w:tabs>
        <w:tab w:val="clear" w:pos="9469"/>
        <w:tab w:val="right" w:pos="9299"/>
      </w:tabs>
      <w:rPr>
        <w:rFonts w:hint="cs"/>
        <w:rtl/>
      </w:rPr>
    </w:pPr>
    <w:r>
      <w:rPr>
        <w:rtl/>
      </w:rPr>
      <w:t xml:space="preserve">פרשת </w:t>
    </w:r>
    <w:fldSimple w:instr=" SUBJECT  \* MERGEFORMAT ">
      <w:r w:rsidR="006D0069">
        <w:rPr>
          <w:rtl/>
        </w:rPr>
        <w:t>שמיני וימי הזיכרון</w:t>
      </w:r>
    </w:fldSimple>
    <w:r>
      <w:rPr>
        <w:rtl/>
      </w:rPr>
      <w:tab/>
    </w:r>
    <w:r>
      <w:rPr>
        <w:rFonts w:hint="cs"/>
        <w:rtl/>
      </w:rPr>
      <w:t>תשס"ד</w:t>
    </w:r>
    <w:r w:rsidR="006D0069">
      <w:rPr>
        <w:rFonts w:hint="cs"/>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707CF" w14:textId="77777777" w:rsidR="00992C6F" w:rsidRDefault="00992C6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D0069">
      <w:rPr>
        <w:szCs w:val="24"/>
        <w:rtl/>
      </w:rPr>
      <w:t>שמיני וימי הזיכרון</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D05C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0082A1A"/>
    <w:multiLevelType w:val="hybridMultilevel"/>
    <w:tmpl w:val="52A4D324"/>
    <w:lvl w:ilvl="0" w:tplc="AD0657BC">
      <w:numFmt w:val="bullet"/>
      <w:lvlText w:val="-"/>
      <w:lvlJc w:val="left"/>
      <w:pPr>
        <w:tabs>
          <w:tab w:val="num" w:pos="720"/>
        </w:tabs>
        <w:ind w:left="720" w:right="720" w:hanging="360"/>
      </w:pPr>
      <w:rPr>
        <w:rFonts w:ascii="Times New Roman" w:eastAsia="Times New Roman" w:hAnsi="Times New Roman"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num w:numId="1" w16cid:durableId="669872183">
    <w:abstractNumId w:val="10"/>
  </w:num>
  <w:num w:numId="2" w16cid:durableId="863439520">
    <w:abstractNumId w:val="8"/>
  </w:num>
  <w:num w:numId="3" w16cid:durableId="1572884505">
    <w:abstractNumId w:val="3"/>
  </w:num>
  <w:num w:numId="4" w16cid:durableId="637691428">
    <w:abstractNumId w:val="2"/>
  </w:num>
  <w:num w:numId="5" w16cid:durableId="884220375">
    <w:abstractNumId w:val="1"/>
  </w:num>
  <w:num w:numId="6" w16cid:durableId="1937786670">
    <w:abstractNumId w:val="0"/>
  </w:num>
  <w:num w:numId="7" w16cid:durableId="55664638">
    <w:abstractNumId w:val="9"/>
  </w:num>
  <w:num w:numId="8" w16cid:durableId="1375348070">
    <w:abstractNumId w:val="7"/>
  </w:num>
  <w:num w:numId="9" w16cid:durableId="1627350254">
    <w:abstractNumId w:val="6"/>
  </w:num>
  <w:num w:numId="10" w16cid:durableId="1555852335">
    <w:abstractNumId w:val="5"/>
  </w:num>
  <w:num w:numId="11" w16cid:durableId="481627387">
    <w:abstractNumId w:val="4"/>
  </w:num>
  <w:num w:numId="12" w16cid:durableId="994914044">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MTYwtzC1NDcxMTZT0lEKTi0uzszPAykwqgUAmO2uTCwAAAA="/>
  </w:docVars>
  <w:rsids>
    <w:rsidRoot w:val="009F3C4B"/>
    <w:rsid w:val="00195D7D"/>
    <w:rsid w:val="001D5B51"/>
    <w:rsid w:val="00256E5A"/>
    <w:rsid w:val="00271872"/>
    <w:rsid w:val="002D05CD"/>
    <w:rsid w:val="002F2ACE"/>
    <w:rsid w:val="00471E1E"/>
    <w:rsid w:val="00643FC8"/>
    <w:rsid w:val="00661984"/>
    <w:rsid w:val="00662721"/>
    <w:rsid w:val="006B4940"/>
    <w:rsid w:val="006D0069"/>
    <w:rsid w:val="007007CE"/>
    <w:rsid w:val="007261EC"/>
    <w:rsid w:val="007F3E19"/>
    <w:rsid w:val="00851261"/>
    <w:rsid w:val="008D333C"/>
    <w:rsid w:val="009342A5"/>
    <w:rsid w:val="0093455A"/>
    <w:rsid w:val="00992C6F"/>
    <w:rsid w:val="009F3C4B"/>
    <w:rsid w:val="00A60A21"/>
    <w:rsid w:val="00BA3537"/>
    <w:rsid w:val="00C347A0"/>
    <w:rsid w:val="00C4450C"/>
    <w:rsid w:val="00C4641B"/>
    <w:rsid w:val="00E510B0"/>
    <w:rsid w:val="00F578A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5EE4962"/>
  <w15:chartTrackingRefBased/>
  <w15:docId w15:val="{7CF7E580-7426-44C4-B418-9064EF273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D05CD"/>
    <w:pPr>
      <w:bidi/>
    </w:pPr>
    <w:rPr>
      <w:rFonts w:cs="Narkisim"/>
      <w:sz w:val="22"/>
      <w:szCs w:val="22"/>
      <w:lang w:eastAsia="he-IL"/>
    </w:rPr>
  </w:style>
  <w:style w:type="paragraph" w:styleId="1">
    <w:name w:val="heading 1"/>
    <w:basedOn w:val="a"/>
    <w:next w:val="a"/>
    <w:link w:val="10"/>
    <w:qFormat/>
    <w:rsid w:val="002D05CD"/>
    <w:pPr>
      <w:keepNext/>
      <w:tabs>
        <w:tab w:val="right" w:pos="9469"/>
      </w:tabs>
      <w:jc w:val="both"/>
      <w:outlineLvl w:val="0"/>
    </w:pPr>
    <w:rPr>
      <w:rFonts w:cs="David"/>
      <w:b/>
      <w:bCs/>
      <w:szCs w:val="28"/>
    </w:rPr>
  </w:style>
  <w:style w:type="character" w:default="1" w:styleId="a0">
    <w:name w:val="Default Paragraph Font"/>
    <w:uiPriority w:val="1"/>
    <w:semiHidden/>
    <w:unhideWhenUsed/>
    <w:rsid w:val="002D05C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D05CD"/>
  </w:style>
  <w:style w:type="paragraph" w:styleId="a3">
    <w:name w:val="footnote text"/>
    <w:basedOn w:val="a"/>
    <w:link w:val="a4"/>
    <w:semiHidden/>
    <w:rsid w:val="002D05CD"/>
    <w:pPr>
      <w:ind w:left="170" w:hanging="170"/>
      <w:jc w:val="both"/>
    </w:pPr>
    <w:rPr>
      <w:sz w:val="20"/>
      <w:szCs w:val="20"/>
    </w:rPr>
  </w:style>
  <w:style w:type="character" w:styleId="a5">
    <w:name w:val="footnote reference"/>
    <w:semiHidden/>
    <w:rsid w:val="002D05CD"/>
    <w:rPr>
      <w:vertAlign w:val="superscript"/>
    </w:rPr>
  </w:style>
  <w:style w:type="paragraph" w:styleId="a6">
    <w:name w:val="header"/>
    <w:basedOn w:val="a"/>
    <w:link w:val="a7"/>
    <w:rsid w:val="002D05CD"/>
    <w:pPr>
      <w:tabs>
        <w:tab w:val="center" w:pos="4153"/>
        <w:tab w:val="right" w:pos="8306"/>
      </w:tabs>
    </w:pPr>
  </w:style>
  <w:style w:type="paragraph" w:styleId="a8">
    <w:name w:val="footer"/>
    <w:basedOn w:val="a"/>
    <w:link w:val="a9"/>
    <w:rsid w:val="002D05CD"/>
    <w:pPr>
      <w:tabs>
        <w:tab w:val="center" w:pos="4153"/>
        <w:tab w:val="right" w:pos="8306"/>
      </w:tabs>
    </w:pPr>
  </w:style>
  <w:style w:type="paragraph" w:customStyle="1" w:styleId="aa">
    <w:name w:val="כותרת"/>
    <w:basedOn w:val="a"/>
    <w:rsid w:val="002D05CD"/>
    <w:pPr>
      <w:spacing w:before="240" w:line="320" w:lineRule="atLeast"/>
      <w:jc w:val="center"/>
    </w:pPr>
    <w:rPr>
      <w:rFonts w:cs="David"/>
      <w:b/>
      <w:bCs/>
      <w:spacing w:val="20"/>
      <w:szCs w:val="32"/>
    </w:rPr>
  </w:style>
  <w:style w:type="paragraph" w:customStyle="1" w:styleId="ab">
    <w:name w:val="כותרת קטע"/>
    <w:basedOn w:val="a"/>
    <w:rsid w:val="002D05CD"/>
    <w:pPr>
      <w:spacing w:before="240" w:line="300" w:lineRule="atLeast"/>
    </w:pPr>
    <w:rPr>
      <w:rFonts w:cs="Arial"/>
      <w:b/>
      <w:bCs/>
      <w:szCs w:val="24"/>
    </w:rPr>
  </w:style>
  <w:style w:type="paragraph" w:customStyle="1" w:styleId="ac">
    <w:name w:val="מקור"/>
    <w:basedOn w:val="a"/>
    <w:rsid w:val="002D05CD"/>
    <w:pPr>
      <w:spacing w:line="320" w:lineRule="atLeast"/>
      <w:jc w:val="both"/>
    </w:pPr>
    <w:rPr>
      <w:rFonts w:cs="David"/>
      <w:szCs w:val="24"/>
    </w:rPr>
  </w:style>
  <w:style w:type="paragraph" w:customStyle="1" w:styleId="ad">
    <w:name w:val="מחלקי המים"/>
    <w:basedOn w:val="a"/>
    <w:rsid w:val="002D05C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2D05CD"/>
    <w:rPr>
      <w:color w:val="0000FF"/>
      <w:u w:val="single"/>
    </w:rPr>
  </w:style>
  <w:style w:type="character" w:styleId="FollowedHyperlink">
    <w:name w:val="FollowedHyperlink"/>
    <w:rsid w:val="009F3C4B"/>
    <w:rPr>
      <w:color w:val="800080"/>
      <w:u w:val="single"/>
    </w:rPr>
  </w:style>
  <w:style w:type="character" w:customStyle="1" w:styleId="a9">
    <w:name w:val="כותרת תחתונה תו"/>
    <w:link w:val="a8"/>
    <w:rsid w:val="002D05CD"/>
    <w:rPr>
      <w:rFonts w:cs="Narkisim"/>
      <w:sz w:val="22"/>
      <w:szCs w:val="22"/>
      <w:lang w:eastAsia="he-IL"/>
    </w:rPr>
  </w:style>
  <w:style w:type="character" w:styleId="af">
    <w:name w:val="page number"/>
    <w:rsid w:val="00C4641B"/>
  </w:style>
  <w:style w:type="character" w:customStyle="1" w:styleId="a4">
    <w:name w:val="טקסט הערת שוליים תו"/>
    <w:link w:val="a3"/>
    <w:semiHidden/>
    <w:rsid w:val="002D05CD"/>
    <w:rPr>
      <w:rFonts w:cs="Narkisim"/>
      <w:lang w:eastAsia="he-IL"/>
    </w:rPr>
  </w:style>
  <w:style w:type="character" w:customStyle="1" w:styleId="10">
    <w:name w:val="כותרת 1 תו"/>
    <w:link w:val="1"/>
    <w:rsid w:val="002D05CD"/>
    <w:rPr>
      <w:rFonts w:cs="David"/>
      <w:b/>
      <w:bCs/>
      <w:sz w:val="22"/>
      <w:szCs w:val="28"/>
      <w:lang w:eastAsia="he-IL"/>
    </w:rPr>
  </w:style>
  <w:style w:type="character" w:customStyle="1" w:styleId="a7">
    <w:name w:val="כותרת עליונה תו"/>
    <w:link w:val="a6"/>
    <w:rsid w:val="002D05CD"/>
    <w:rPr>
      <w:rFonts w:cs="Narkisim"/>
      <w:sz w:val="22"/>
      <w:szCs w:val="22"/>
      <w:lang w:eastAsia="he-IL"/>
    </w:rPr>
  </w:style>
  <w:style w:type="paragraph" w:styleId="af0">
    <w:name w:val="Balloon Text"/>
    <w:basedOn w:val="a"/>
    <w:link w:val="af1"/>
    <w:uiPriority w:val="99"/>
    <w:unhideWhenUsed/>
    <w:rsid w:val="002D05CD"/>
    <w:rPr>
      <w:rFonts w:ascii="Tahoma" w:hAnsi="Tahoma" w:cs="Tahoma"/>
      <w:sz w:val="16"/>
      <w:szCs w:val="16"/>
    </w:rPr>
  </w:style>
  <w:style w:type="character" w:customStyle="1" w:styleId="af1">
    <w:name w:val="טקסט בלונים תו"/>
    <w:link w:val="af0"/>
    <w:uiPriority w:val="99"/>
    <w:rsid w:val="002D05CD"/>
    <w:rPr>
      <w:rFonts w:ascii="Tahoma" w:hAnsi="Tahoma" w:cs="Tahoma"/>
      <w:sz w:val="16"/>
      <w:szCs w:val="16"/>
      <w:lang w:eastAsia="he-IL"/>
    </w:rPr>
  </w:style>
  <w:style w:type="paragraph" w:customStyle="1" w:styleId="af2">
    <w:name w:val="פסוק"/>
    <w:basedOn w:val="ac"/>
    <w:qFormat/>
    <w:rsid w:val="002D05C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968797">
      <w:bodyDiv w:val="1"/>
      <w:marLeft w:val="0"/>
      <w:marRight w:val="0"/>
      <w:marTop w:val="0"/>
      <w:marBottom w:val="0"/>
      <w:divBdr>
        <w:top w:val="none" w:sz="0" w:space="0" w:color="auto"/>
        <w:left w:val="none" w:sz="0" w:space="0" w:color="auto"/>
        <w:bottom w:val="none" w:sz="0" w:space="0" w:color="auto"/>
        <w:right w:val="none" w:sz="0" w:space="0" w:color="auto"/>
      </w:divBdr>
    </w:div>
    <w:div w:id="894658890">
      <w:bodyDiv w:val="1"/>
      <w:marLeft w:val="0"/>
      <w:marRight w:val="0"/>
      <w:marTop w:val="0"/>
      <w:marBottom w:val="0"/>
      <w:divBdr>
        <w:top w:val="none" w:sz="0" w:space="0" w:color="auto"/>
        <w:left w:val="none" w:sz="0" w:space="0" w:color="auto"/>
        <w:bottom w:val="none" w:sz="0" w:space="0" w:color="auto"/>
        <w:right w:val="none" w:sz="0" w:space="0" w:color="auto"/>
      </w:divBdr>
    </w:div>
    <w:div w:id="1278372985">
      <w:bodyDiv w:val="1"/>
      <w:marLeft w:val="0"/>
      <w:marRight w:val="0"/>
      <w:marTop w:val="0"/>
      <w:marBottom w:val="0"/>
      <w:divBdr>
        <w:top w:val="none" w:sz="0" w:space="0" w:color="auto"/>
        <w:left w:val="none" w:sz="0" w:space="0" w:color="auto"/>
        <w:bottom w:val="none" w:sz="0" w:space="0" w:color="auto"/>
        <w:right w:val="none" w:sz="0" w:space="0" w:color="auto"/>
      </w:divBdr>
    </w:div>
    <w:div w:id="152509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5%d7%99%d7%93%d7%95%d7%9d-%d7%90%d7%94%d7%a8%d7%95%d7%9f-%d7%91%d7%9e%d7%93%d7%a8%d7%a9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95%d7%99%d7%93%d7%95%d7%9d-%d7%90%d7%94%d7%a8%d7%95%d7%9f-%d7%91%d7%9e%d7%93%d7%a8%d7%a91" TargetMode="External"/><Relationship Id="rId1" Type="http://schemas.openxmlformats.org/officeDocument/2006/relationships/hyperlink" Target="http://www.mayim.org.il/?parasha=%D7%93%D7%95%D7%93%D7%99-%D7%99%D7%A8%D7%93-%D7%9C%D7%92%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788</Words>
  <Characters>3943</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דום אהרון - במדרש ובפיוט</vt:lpstr>
      <vt:lpstr>וידום אהרון - במדרש ובפיוט</vt:lpstr>
    </vt:vector>
  </TitlesOfParts>
  <Company> </Company>
  <LinksUpToDate>false</LinksUpToDate>
  <CharactersWithSpaces>4722</CharactersWithSpaces>
  <SharedDoc>false</SharedDoc>
  <HLinks>
    <vt:vector size="18" baseType="variant">
      <vt:variant>
        <vt:i4>4063354</vt:i4>
      </vt:variant>
      <vt:variant>
        <vt:i4>3</vt:i4>
      </vt:variant>
      <vt:variant>
        <vt:i4>0</vt:i4>
      </vt:variant>
      <vt:variant>
        <vt:i4>5</vt:i4>
      </vt:variant>
      <vt:variant>
        <vt:lpwstr>http://www.mayim.org.il/?parasha=%d7%95%d7%99%d7%93%d7%95%d7%9d-%d7%90%d7%94%d7%a8%d7%95%d7%9f-%d7%91%d7%9e%d7%93%d7%a8%d7%a91</vt:lpwstr>
      </vt:variant>
      <vt:variant>
        <vt:lpwstr/>
      </vt:variant>
      <vt:variant>
        <vt:i4>4063354</vt:i4>
      </vt:variant>
      <vt:variant>
        <vt:i4>3</vt:i4>
      </vt:variant>
      <vt:variant>
        <vt:i4>0</vt:i4>
      </vt:variant>
      <vt:variant>
        <vt:i4>5</vt:i4>
      </vt:variant>
      <vt:variant>
        <vt:lpwstr>http://www.mayim.org.il/?parasha=%d7%95%d7%99%d7%93%d7%95%d7%9d-%d7%90%d7%94%d7%a8%d7%95%d7%9f-%d7%91%d7%9e%d7%93%d7%a8%d7%a91</vt:lpwstr>
      </vt:variant>
      <vt:variant>
        <vt:lpwstr/>
      </vt:variant>
      <vt:variant>
        <vt:i4>655391</vt:i4>
      </vt:variant>
      <vt:variant>
        <vt:i4>0</vt:i4>
      </vt:variant>
      <vt:variant>
        <vt:i4>0</vt:i4>
      </vt:variant>
      <vt:variant>
        <vt:i4>5</vt:i4>
      </vt:variant>
      <vt:variant>
        <vt:lpwstr>http://www.mayim.org.il/?parasha=%D7%93%D7%95%D7%93%D7%99-%D7%99%D7%A8%D7%93-%D7%9C%D7%92%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דום אהרון - במדרש ובפיוט</dc:title>
  <dc:subject>שמיני וימי הזיכרון</dc:subject>
  <dc:creator>Asher Yuval</dc:creator>
  <cp:keywords/>
  <dc:description/>
  <cp:lastModifiedBy>Shimon Afek</cp:lastModifiedBy>
  <cp:revision>2</cp:revision>
  <cp:lastPrinted>2023-04-13T06:48:00Z</cp:lastPrinted>
  <dcterms:created xsi:type="dcterms:W3CDTF">2023-04-13T09:33:00Z</dcterms:created>
  <dcterms:modified xsi:type="dcterms:W3CDTF">2023-04-13T09:33:00Z</dcterms:modified>
</cp:coreProperties>
</file>